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D3ACA4" w14:textId="23A318DE" w:rsidR="00403CE2" w:rsidRDefault="00403CE2" w:rsidP="00403CE2">
      <w:pPr>
        <w:pStyle w:val="ListParagraph"/>
        <w:spacing w:line="360" w:lineRule="auto"/>
        <w:ind w:left="426"/>
        <w:jc w:val="center"/>
        <w:rPr>
          <w:rFonts w:ascii="Times New Roman" w:eastAsia="Times New Roman" w:hAnsi="Times New Roman" w:cs="Times New Roman"/>
          <w:lang w:eastAsia="en-IN"/>
        </w:rPr>
      </w:pPr>
      <w:bookmarkStart w:id="0" w:name="_GoBack"/>
      <w:bookmarkEnd w:id="0"/>
      <w:r>
        <w:rPr>
          <w:rFonts w:ascii="Times New Roman" w:eastAsia="Times New Roman" w:hAnsi="Times New Roman" w:cs="Times New Roman"/>
          <w:lang w:eastAsia="en-IN"/>
        </w:rPr>
        <w:t>LAB SHEET1</w:t>
      </w:r>
    </w:p>
    <w:p w14:paraId="58F87179" w14:textId="3976136A" w:rsidR="00230FAD" w:rsidRDefault="00230FAD" w:rsidP="00E15BF0">
      <w:pPr>
        <w:pStyle w:val="ListParagraph"/>
        <w:spacing w:line="360" w:lineRule="auto"/>
        <w:ind w:left="426"/>
        <w:jc w:val="both"/>
        <w:rPr>
          <w:rFonts w:ascii="Times New Roman" w:eastAsia="Times New Roman" w:hAnsi="Times New Roman" w:cs="Times New Roman"/>
          <w:lang w:eastAsia="en-IN"/>
        </w:rPr>
      </w:pPr>
      <w:r>
        <w:rPr>
          <w:rFonts w:ascii="Times New Roman" w:eastAsia="Times New Roman" w:hAnsi="Times New Roman" w:cs="Times New Roman"/>
          <w:lang w:eastAsia="en-IN"/>
        </w:rPr>
        <w:t>Q1</w:t>
      </w:r>
      <w:bookmarkStart w:id="1" w:name="_Hlk191106765"/>
      <w:r>
        <w:rPr>
          <w:rFonts w:ascii="Times New Roman" w:eastAsia="Times New Roman" w:hAnsi="Times New Roman" w:cs="Times New Roman"/>
          <w:lang w:eastAsia="en-IN"/>
        </w:rPr>
        <w:t xml:space="preserve">. </w:t>
      </w:r>
      <w:r w:rsidR="00E15BF0" w:rsidRPr="006C3236">
        <w:rPr>
          <w:rFonts w:ascii="Times New Roman" w:hAnsi="Times New Roman" w:cs="Times New Roman"/>
          <w:color w:val="000000" w:themeColor="text1"/>
          <w:sz w:val="26"/>
          <w:szCs w:val="26"/>
        </w:rPr>
        <w:t xml:space="preserve">Presidency University </w:t>
      </w:r>
      <w:r w:rsidR="00BC6EA9">
        <w:rPr>
          <w:rFonts w:ascii="Times New Roman" w:hAnsi="Times New Roman" w:cs="Times New Roman"/>
          <w:color w:val="000000" w:themeColor="text1"/>
          <w:sz w:val="26"/>
          <w:szCs w:val="26"/>
        </w:rPr>
        <w:t>collects</w:t>
      </w:r>
      <w:r w:rsidR="00E15BF0" w:rsidRPr="006C3236">
        <w:rPr>
          <w:rFonts w:ascii="Times New Roman" w:hAnsi="Times New Roman" w:cs="Times New Roman"/>
          <w:color w:val="000000" w:themeColor="text1"/>
          <w:sz w:val="26"/>
          <w:szCs w:val="26"/>
        </w:rPr>
        <w:t xml:space="preserve"> student information during </w:t>
      </w:r>
      <w:r w:rsidR="00BC6EA9" w:rsidRPr="006C3236">
        <w:rPr>
          <w:rFonts w:ascii="Times New Roman" w:hAnsi="Times New Roman" w:cs="Times New Roman"/>
          <w:color w:val="000000" w:themeColor="text1"/>
          <w:sz w:val="26"/>
          <w:szCs w:val="26"/>
        </w:rPr>
        <w:t>enrolment</w:t>
      </w:r>
      <w:r w:rsidR="00E15BF0" w:rsidRPr="006C3236">
        <w:rPr>
          <w:rFonts w:ascii="Times New Roman" w:hAnsi="Times New Roman" w:cs="Times New Roman"/>
          <w:color w:val="000000" w:themeColor="text1"/>
          <w:sz w:val="26"/>
          <w:szCs w:val="26"/>
        </w:rPr>
        <w:t xml:space="preserve"> for the even semester. The program uses the Scanner class to take input (such as name,</w:t>
      </w:r>
      <w:r w:rsidR="00BC6EA9">
        <w:rPr>
          <w:rFonts w:ascii="Times New Roman" w:hAnsi="Times New Roman" w:cs="Times New Roman"/>
          <w:color w:val="000000" w:themeColor="text1"/>
          <w:sz w:val="26"/>
          <w:szCs w:val="26"/>
        </w:rPr>
        <w:t>course,gender,</w:t>
      </w:r>
      <w:r w:rsidR="00E15BF0" w:rsidRPr="006C3236">
        <w:rPr>
          <w:rFonts w:ascii="Times New Roman" w:hAnsi="Times New Roman" w:cs="Times New Roman"/>
          <w:color w:val="000000" w:themeColor="text1"/>
          <w:sz w:val="26"/>
          <w:szCs w:val="26"/>
        </w:rPr>
        <w:t xml:space="preserve"> age,</w:t>
      </w:r>
      <w:r w:rsidR="00BC6EA9">
        <w:rPr>
          <w:rFonts w:ascii="Times New Roman" w:hAnsi="Times New Roman" w:cs="Times New Roman"/>
          <w:color w:val="000000" w:themeColor="text1"/>
          <w:sz w:val="26"/>
          <w:szCs w:val="26"/>
        </w:rPr>
        <w:t>fees and fees paid status</w:t>
      </w:r>
      <w:r w:rsidR="00E15BF0" w:rsidRPr="006C3236">
        <w:rPr>
          <w:rFonts w:ascii="Times New Roman" w:hAnsi="Times New Roman" w:cs="Times New Roman"/>
          <w:color w:val="000000" w:themeColor="text1"/>
          <w:sz w:val="26"/>
          <w:szCs w:val="26"/>
        </w:rPr>
        <w:t>) from the student and displays the information entered. Help the Presidency University by writing an application in java to perform the same. (Hint: Use Scanner Class to take the Input from the User)</w:t>
      </w:r>
      <w:bookmarkEnd w:id="1"/>
    </w:p>
    <w:p w14:paraId="3DCFC287" w14:textId="73BA9BD0"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import java.util.Scanner;</w:t>
      </w:r>
    </w:p>
    <w:p w14:paraId="666699D2"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public class first</w:t>
      </w:r>
    </w:p>
    <w:p w14:paraId="0927F2E5"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w:t>
      </w:r>
    </w:p>
    <w:p w14:paraId="5C9DFA5B" w14:textId="1CA70CD4"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public static void main(String[] ar) </w:t>
      </w:r>
    </w:p>
    <w:p w14:paraId="4286B714" w14:textId="710786E5"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00DB600E">
        <w:rPr>
          <w:rFonts w:ascii="Times New Roman" w:eastAsia="Times New Roman" w:hAnsi="Times New Roman" w:cs="Times New Roman"/>
          <w:lang w:eastAsia="en-IN"/>
        </w:rPr>
        <w:t>{</w:t>
      </w: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canner sc= new Scanner(System.in);</w:t>
      </w:r>
    </w:p>
    <w:p w14:paraId="452A5C92" w14:textId="68280F7B"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lastRenderedPageBreak/>
        <w:t xml:space="preserve">    </w:t>
      </w:r>
      <w:r w:rsidRPr="005304F0">
        <w:rPr>
          <w:rFonts w:ascii="Times New Roman" w:eastAsia="Times New Roman" w:hAnsi="Times New Roman" w:cs="Times New Roman"/>
          <w:lang w:eastAsia="en-IN"/>
        </w:rPr>
        <w:tab/>
        <w:t xml:space="preserve">System.out.println("Enter your </w:t>
      </w:r>
      <w:r w:rsidR="00D43B94" w:rsidRPr="005304F0">
        <w:rPr>
          <w:rFonts w:ascii="Times New Roman" w:eastAsia="Times New Roman" w:hAnsi="Times New Roman" w:cs="Times New Roman"/>
          <w:lang w:eastAsia="en-IN"/>
        </w:rPr>
        <w:t>n</w:t>
      </w:r>
      <w:r w:rsidRPr="005304F0">
        <w:rPr>
          <w:rFonts w:ascii="Times New Roman" w:eastAsia="Times New Roman" w:hAnsi="Times New Roman" w:cs="Times New Roman"/>
          <w:lang w:eastAsia="en-IN"/>
        </w:rPr>
        <w:t>ame,course,</w:t>
      </w:r>
      <w:r w:rsidR="00801EE8">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gender,age, fees and fees paid");</w:t>
      </w:r>
    </w:p>
    <w:p w14:paraId="052E32DF"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tring name=sc.nextLine();</w:t>
      </w:r>
    </w:p>
    <w:p w14:paraId="586242B8"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tring course=sc.nextLine();</w:t>
      </w:r>
    </w:p>
    <w:p w14:paraId="4CA65F0A"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char gender=sc.next().charAt(0);</w:t>
      </w:r>
    </w:p>
    <w:p w14:paraId="2598E670"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int age=sc.nextInt();</w:t>
      </w:r>
    </w:p>
    <w:p w14:paraId="75CD2E6D"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float fees=sc.nextFloat();</w:t>
      </w:r>
    </w:p>
    <w:p w14:paraId="5B7B0056"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boolean feespaid=sc.nextBoolean();</w:t>
      </w:r>
    </w:p>
    <w:p w14:paraId="18C8BD15"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ystem.out.print("Your name is "+name+"gender is "+gender);</w:t>
      </w:r>
    </w:p>
    <w:p w14:paraId="680AA04C"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ystem.out.println("");</w:t>
      </w:r>
    </w:p>
    <w:p w14:paraId="7AB4835C"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ystem.out.println("Your age is " +age);</w:t>
      </w:r>
    </w:p>
    <w:p w14:paraId="7A205502"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b/>
        <w:t>System.out.print("your fees " +fees+"and feespaid "+ feespaid);</w:t>
      </w:r>
    </w:p>
    <w:p w14:paraId="13546D86" w14:textId="1401BE51"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lastRenderedPageBreak/>
        <w:t xml:space="preserve">    }</w:t>
      </w:r>
      <w:r w:rsidR="00DB600E">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w:t>
      </w:r>
    </w:p>
    <w:p w14:paraId="30FC4A73" w14:textId="77777777"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Your age is 54</w:t>
      </w:r>
    </w:p>
    <w:p w14:paraId="3FD02064" w14:textId="30F4FEAF" w:rsidR="00A927C8" w:rsidRPr="005304F0" w:rsidRDefault="00A927C8" w:rsidP="005304F0">
      <w:pPr>
        <w:spacing w:before="100" w:beforeAutospacing="1" w:after="100" w:afterAutospacing="1" w:line="240" w:lineRule="auto"/>
        <w:rPr>
          <w:rFonts w:ascii="Times New Roman" w:eastAsia="Times New Roman" w:hAnsi="Times New Roman" w:cs="Times New Roman"/>
          <w:lang w:eastAsia="en-IN"/>
        </w:rPr>
      </w:pPr>
      <w:r w:rsidRPr="005304F0">
        <w:rPr>
          <w:rFonts w:ascii="Times New Roman" w:eastAsia="Times New Roman" w:hAnsi="Times New Roman" w:cs="Times New Roman"/>
          <w:lang w:eastAsia="en-IN"/>
        </w:rPr>
        <w:t>your fees 123900.4</w:t>
      </w:r>
      <w:r w:rsidR="00DB600E">
        <w:rPr>
          <w:rFonts w:ascii="Times New Roman" w:eastAsia="Times New Roman" w:hAnsi="Times New Roman" w:cs="Times New Roman"/>
          <w:lang w:eastAsia="en-IN"/>
        </w:rPr>
        <w:t xml:space="preserve"> </w:t>
      </w:r>
      <w:r w:rsidRPr="005304F0">
        <w:rPr>
          <w:rFonts w:ascii="Times New Roman" w:eastAsia="Times New Roman" w:hAnsi="Times New Roman" w:cs="Times New Roman"/>
          <w:lang w:eastAsia="en-IN"/>
        </w:rPr>
        <w:t>and feespaid true</w:t>
      </w:r>
    </w:p>
    <w:p w14:paraId="6E4D2D0B" w14:textId="32696C13" w:rsidR="008C1CA3" w:rsidRPr="00346AF1" w:rsidRDefault="00DB600E" w:rsidP="00250FE0">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2</w:t>
      </w:r>
      <w:r w:rsidR="0078345B" w:rsidRPr="0078345B">
        <w:rPr>
          <w:rFonts w:ascii="Times New Roman" w:eastAsia="Times New Roman" w:hAnsi="Times New Roman" w:cs="Times New Roman"/>
          <w:lang w:eastAsia="en-IN"/>
        </w:rPr>
        <w:t xml:space="preserve"> </w:t>
      </w:r>
      <w:r w:rsidR="00250FE0">
        <w:rPr>
          <w:rFonts w:ascii="Times New Roman" w:eastAsia="Times New Roman" w:hAnsi="Times New Roman" w:cs="Times New Roman"/>
          <w:lang w:eastAsia="en-IN"/>
        </w:rPr>
        <w:t>.</w:t>
      </w:r>
      <w:r w:rsidR="00801EE8">
        <w:rPr>
          <w:rFonts w:ascii="Times New Roman" w:eastAsia="Times New Roman" w:hAnsi="Times New Roman" w:cs="Times New Roman"/>
          <w:lang w:eastAsia="en-IN"/>
        </w:rPr>
        <w:t xml:space="preserve"> </w:t>
      </w:r>
      <w:bookmarkStart w:id="2" w:name="_Hlk191106786"/>
      <w:r w:rsidR="008C1CA3" w:rsidRPr="00346AF1">
        <w:rPr>
          <w:rFonts w:ascii="Times New Roman" w:eastAsia="Times New Roman" w:hAnsi="Times New Roman" w:cs="Times New Roman"/>
          <w:lang w:eastAsia="en-IN"/>
        </w:rPr>
        <w:t>A power distribution company charges its customers based on the number of units consumed. The tariff rates are as follows:</w:t>
      </w:r>
    </w:p>
    <w:p w14:paraId="21C5E7E6" w14:textId="77777777" w:rsidR="008C1CA3" w:rsidRPr="00EA5E69" w:rsidRDefault="008C1CA3" w:rsidP="008C1CA3">
      <w:pPr>
        <w:numPr>
          <w:ilvl w:val="0"/>
          <w:numId w:val="3"/>
        </w:numPr>
        <w:spacing w:before="100" w:beforeAutospacing="1" w:after="100" w:afterAutospacing="1" w:line="240" w:lineRule="auto"/>
        <w:rPr>
          <w:rFonts w:ascii="Times New Roman" w:eastAsia="Times New Roman" w:hAnsi="Times New Roman" w:cs="Times New Roman"/>
          <w:lang w:eastAsia="en-IN"/>
        </w:rPr>
      </w:pPr>
      <w:r w:rsidRPr="00EA5E69">
        <w:rPr>
          <w:rFonts w:ascii="Times New Roman" w:eastAsia="Times New Roman" w:hAnsi="Times New Roman" w:cs="Times New Roman"/>
          <w:b/>
          <w:bCs/>
          <w:lang w:eastAsia="en-IN"/>
        </w:rPr>
        <w:t>For the first 100 units:</w:t>
      </w:r>
      <w:r w:rsidRPr="00EA5E69">
        <w:rPr>
          <w:rFonts w:ascii="Times New Roman" w:eastAsia="Times New Roman" w:hAnsi="Times New Roman" w:cs="Times New Roman"/>
          <w:lang w:eastAsia="en-IN"/>
        </w:rPr>
        <w:t xml:space="preserve"> ₹1.50 per unit</w:t>
      </w:r>
    </w:p>
    <w:p w14:paraId="405E216B" w14:textId="77777777" w:rsidR="008C1CA3" w:rsidRPr="00EA5E69" w:rsidRDefault="008C1CA3" w:rsidP="008C1CA3">
      <w:pPr>
        <w:numPr>
          <w:ilvl w:val="0"/>
          <w:numId w:val="3"/>
        </w:numPr>
        <w:spacing w:before="100" w:beforeAutospacing="1" w:after="100" w:afterAutospacing="1" w:line="240" w:lineRule="auto"/>
        <w:rPr>
          <w:rFonts w:ascii="Times New Roman" w:eastAsia="Times New Roman" w:hAnsi="Times New Roman" w:cs="Times New Roman"/>
          <w:lang w:eastAsia="en-IN"/>
        </w:rPr>
      </w:pPr>
      <w:r w:rsidRPr="00EA5E69">
        <w:rPr>
          <w:rFonts w:ascii="Times New Roman" w:eastAsia="Times New Roman" w:hAnsi="Times New Roman" w:cs="Times New Roman"/>
          <w:b/>
          <w:bCs/>
          <w:lang w:eastAsia="en-IN"/>
        </w:rPr>
        <w:t>For the next 200 units (101-300):</w:t>
      </w:r>
      <w:r w:rsidRPr="00EA5E69">
        <w:rPr>
          <w:rFonts w:ascii="Times New Roman" w:eastAsia="Times New Roman" w:hAnsi="Times New Roman" w:cs="Times New Roman"/>
          <w:lang w:eastAsia="en-IN"/>
        </w:rPr>
        <w:t xml:space="preserve"> ₹2.50 per unit</w:t>
      </w:r>
    </w:p>
    <w:p w14:paraId="7634EEEB" w14:textId="0CBCC44F" w:rsidR="008C1CA3" w:rsidRPr="00EA5E69" w:rsidRDefault="008C1CA3" w:rsidP="008C1CA3">
      <w:pPr>
        <w:numPr>
          <w:ilvl w:val="0"/>
          <w:numId w:val="3"/>
        </w:numPr>
        <w:spacing w:before="100" w:beforeAutospacing="1" w:after="100" w:afterAutospacing="1" w:line="240" w:lineRule="auto"/>
        <w:rPr>
          <w:rFonts w:ascii="Times New Roman" w:eastAsia="Times New Roman" w:hAnsi="Times New Roman" w:cs="Times New Roman"/>
          <w:lang w:eastAsia="en-IN"/>
        </w:rPr>
      </w:pPr>
      <w:r w:rsidRPr="00EA5E69">
        <w:rPr>
          <w:rFonts w:ascii="Times New Roman" w:eastAsia="Times New Roman" w:hAnsi="Times New Roman" w:cs="Times New Roman"/>
          <w:b/>
          <w:bCs/>
          <w:lang w:eastAsia="en-IN"/>
        </w:rPr>
        <w:t>For units above 300:</w:t>
      </w:r>
      <w:r w:rsidRPr="00EA5E69">
        <w:rPr>
          <w:rFonts w:ascii="Times New Roman" w:eastAsia="Times New Roman" w:hAnsi="Times New Roman" w:cs="Times New Roman"/>
          <w:lang w:eastAsia="en-IN"/>
        </w:rPr>
        <w:t xml:space="preserve"> ₹4.00 per un</w:t>
      </w:r>
      <w:r w:rsidR="0078345B">
        <w:rPr>
          <w:rFonts w:ascii="Times New Roman" w:eastAsia="Times New Roman" w:hAnsi="Times New Roman" w:cs="Times New Roman"/>
          <w:lang w:eastAsia="en-IN"/>
        </w:rPr>
        <w:t>it</w:t>
      </w:r>
    </w:p>
    <w:bookmarkEnd w:id="2"/>
    <w:p w14:paraId="48267288"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import java.util.Scanner;</w:t>
      </w:r>
    </w:p>
    <w:p w14:paraId="06049BA9"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public class ElectricityBill {</w:t>
      </w:r>
    </w:p>
    <w:p w14:paraId="5F45DC55" w14:textId="7AB748BC"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public static void main(String[] args)</w:t>
      </w:r>
    </w:p>
    <w:p w14:paraId="162293F4" w14:textId="646E5938"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ab/>
        <w:t xml:space="preserve">{ </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 xml:space="preserve">  Scanner scanner = new Scanner(System.in);</w:t>
      </w:r>
    </w:p>
    <w:p w14:paraId="4792C0C5" w14:textId="31780D5B"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lastRenderedPageBreak/>
        <w:t xml:space="preserve">    </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 read number of units consumed from keyboard</w:t>
      </w:r>
    </w:p>
    <w:p w14:paraId="63FA2A31" w14:textId="26516692"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System.out.print("Enter the number of units consumed: ");</w:t>
      </w:r>
    </w:p>
    <w:p w14:paraId="0F3197D5" w14:textId="77D16436"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 xml:space="preserve">   int units = scanner.nextInt();</w:t>
      </w:r>
    </w:p>
    <w:p w14:paraId="7C9A8DC8" w14:textId="3E712015"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 xml:space="preserve">  double billAmount = 0.0;</w:t>
      </w:r>
    </w:p>
    <w:p w14:paraId="503E35D4" w14:textId="1DBDA2C8" w:rsidR="00957FF7" w:rsidRPr="00957FF7" w:rsidRDefault="00BA4656" w:rsidP="00957FF7">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w:t>
      </w:r>
      <w:r w:rsidR="00957FF7" w:rsidRPr="00957FF7">
        <w:rPr>
          <w:rFonts w:ascii="Times New Roman" w:eastAsia="Times New Roman" w:hAnsi="Times New Roman" w:cs="Times New Roman"/>
          <w:lang w:eastAsia="en-IN"/>
        </w:rPr>
        <w:t xml:space="preserve">    // Calculate the bill based on the tariff rates</w:t>
      </w:r>
    </w:p>
    <w:p w14:paraId="7DA3EFBC"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if (units &lt;= 100) {</w:t>
      </w:r>
    </w:p>
    <w:p w14:paraId="15310AD1"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billAmount = units * 1.50;</w:t>
      </w:r>
    </w:p>
    <w:p w14:paraId="1578AFCC"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 else if (units &lt;= 300) {</w:t>
      </w:r>
    </w:p>
    <w:p w14:paraId="51FCDD9B"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billAmount = (100 * 1.50) + ((units - 100) * 2.50);</w:t>
      </w:r>
    </w:p>
    <w:p w14:paraId="6CCE5B7F"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 else {</w:t>
      </w:r>
    </w:p>
    <w:p w14:paraId="43990F52"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billAmount = (100 * 1.50) + (200 * 2.50) + ((units - 300) * 4.00);</w:t>
      </w:r>
    </w:p>
    <w:p w14:paraId="61EDA41D"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lastRenderedPageBreak/>
        <w:t xml:space="preserve">    }</w:t>
      </w:r>
    </w:p>
    <w:p w14:paraId="74BDD8E1"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 Add the fixed charge to bill Amount</w:t>
      </w:r>
    </w:p>
    <w:p w14:paraId="10A15D6F" w14:textId="375BFF71"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System.out.println("Electricity Bill: " + billAmount);</w:t>
      </w:r>
    </w:p>
    <w:p w14:paraId="198A191C" w14:textId="77777777" w:rsidR="00957FF7" w:rsidRP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 xml:space="preserve">    scanner.close();</w:t>
      </w:r>
    </w:p>
    <w:p w14:paraId="717C6F46" w14:textId="5C8C9B9D" w:rsidR="00957FF7" w:rsidRDefault="00957FF7" w:rsidP="00957FF7">
      <w:pPr>
        <w:spacing w:before="100" w:beforeAutospacing="1" w:after="100" w:afterAutospacing="1" w:line="240" w:lineRule="auto"/>
        <w:rPr>
          <w:rFonts w:ascii="Times New Roman" w:eastAsia="Times New Roman" w:hAnsi="Times New Roman" w:cs="Times New Roman"/>
          <w:lang w:eastAsia="en-IN"/>
        </w:rPr>
      </w:pPr>
      <w:r w:rsidRPr="00957FF7">
        <w:rPr>
          <w:rFonts w:ascii="Times New Roman" w:eastAsia="Times New Roman" w:hAnsi="Times New Roman" w:cs="Times New Roman"/>
          <w:lang w:eastAsia="en-IN"/>
        </w:rPr>
        <w:t>}</w:t>
      </w:r>
      <w:r w:rsidR="00BA4656">
        <w:rPr>
          <w:rFonts w:ascii="Times New Roman" w:eastAsia="Times New Roman" w:hAnsi="Times New Roman" w:cs="Times New Roman"/>
          <w:lang w:eastAsia="en-IN"/>
        </w:rPr>
        <w:t xml:space="preserve">  </w:t>
      </w:r>
      <w:r w:rsidRPr="00957FF7">
        <w:rPr>
          <w:rFonts w:ascii="Times New Roman" w:eastAsia="Times New Roman" w:hAnsi="Times New Roman" w:cs="Times New Roman"/>
          <w:lang w:eastAsia="en-IN"/>
        </w:rPr>
        <w:t>}</w:t>
      </w:r>
    </w:p>
    <w:p w14:paraId="1FFCEAFA" w14:textId="00DD8687" w:rsidR="00250FE0" w:rsidRDefault="00250FE0" w:rsidP="00250FE0">
      <w:pPr>
        <w:pStyle w:val="Heading3"/>
        <w:shd w:val="clear" w:color="auto" w:fill="FFFFFF"/>
        <w:spacing w:before="0" w:after="0" w:line="288" w:lineRule="atLeast"/>
        <w:rPr>
          <w:rFonts w:ascii="Times New Roman" w:eastAsia="Times New Roman" w:hAnsi="Times New Roman" w:cs="Times New Roman"/>
          <w:color w:val="auto"/>
          <w:sz w:val="24"/>
          <w:szCs w:val="24"/>
          <w:lang w:eastAsia="en-IN"/>
        </w:rPr>
      </w:pPr>
      <w:r>
        <w:rPr>
          <w:rFonts w:ascii="Times New Roman" w:eastAsia="Times New Roman" w:hAnsi="Times New Roman" w:cs="Times New Roman"/>
          <w:lang w:eastAsia="en-IN"/>
        </w:rPr>
        <w:t xml:space="preserve">Q3. </w:t>
      </w:r>
      <w:bookmarkStart w:id="3" w:name="_Hlk191106831"/>
      <w:r w:rsidRPr="001D7038">
        <w:rPr>
          <w:rFonts w:ascii="Times New Roman" w:eastAsia="Times New Roman" w:hAnsi="Times New Roman" w:cs="Times New Roman"/>
          <w:color w:val="auto"/>
          <w:sz w:val="24"/>
          <w:szCs w:val="24"/>
          <w:lang w:eastAsia="en-IN"/>
        </w:rPr>
        <w:t xml:space="preserve">Write a </w:t>
      </w:r>
      <w:r w:rsidR="00880CE6" w:rsidRPr="001D7038">
        <w:rPr>
          <w:rFonts w:ascii="Times New Roman" w:eastAsia="Times New Roman" w:hAnsi="Times New Roman" w:cs="Times New Roman"/>
          <w:color w:val="auto"/>
          <w:sz w:val="24"/>
          <w:szCs w:val="24"/>
          <w:lang w:eastAsia="en-IN"/>
        </w:rPr>
        <w:t>Java</w:t>
      </w:r>
      <w:r w:rsidRPr="001D7038">
        <w:rPr>
          <w:rFonts w:ascii="Times New Roman" w:eastAsia="Times New Roman" w:hAnsi="Times New Roman" w:cs="Times New Roman"/>
          <w:color w:val="auto"/>
          <w:sz w:val="24"/>
          <w:szCs w:val="24"/>
          <w:lang w:eastAsia="en-IN"/>
        </w:rPr>
        <w:t xml:space="preserve"> program that calculates the total cost of an order based on the number of items and a per-item cost that varies depending on the type of item</w:t>
      </w:r>
      <w:r w:rsidR="00880CE6" w:rsidRPr="001D7038">
        <w:rPr>
          <w:rFonts w:ascii="Times New Roman" w:eastAsia="Times New Roman" w:hAnsi="Times New Roman" w:cs="Times New Roman"/>
          <w:color w:val="auto"/>
          <w:sz w:val="24"/>
          <w:szCs w:val="24"/>
          <w:lang w:eastAsia="en-IN"/>
        </w:rPr>
        <w:t>.</w:t>
      </w:r>
    </w:p>
    <w:p w14:paraId="723A47FB" w14:textId="7E7C8244" w:rsidR="00990D1E" w:rsidRPr="00990D1E" w:rsidRDefault="00990D1E" w:rsidP="00990D1E">
      <w:pPr>
        <w:rPr>
          <w:rFonts w:ascii="Times New Roman" w:eastAsia="Times New Roman" w:hAnsi="Times New Roman" w:cs="Times New Roman"/>
          <w:lang w:eastAsia="en-IN"/>
        </w:rPr>
      </w:pPr>
      <w:r w:rsidRPr="00990D1E">
        <w:rPr>
          <w:rFonts w:ascii="Times New Roman" w:eastAsia="Times New Roman" w:hAnsi="Times New Roman" w:cs="Times New Roman"/>
          <w:lang w:eastAsia="en-IN"/>
        </w:rPr>
        <w:t>Purse Rs 500, Laptop Bag Rs 1200 and Head Phone 1000</w:t>
      </w:r>
      <w:r>
        <w:rPr>
          <w:rFonts w:ascii="Times New Roman" w:eastAsia="Times New Roman" w:hAnsi="Times New Roman" w:cs="Times New Roman"/>
          <w:lang w:eastAsia="en-IN"/>
        </w:rPr>
        <w:t>.  If user enter any other number, print invalid order item.</w:t>
      </w:r>
    </w:p>
    <w:bookmarkEnd w:id="3"/>
    <w:p w14:paraId="1328C814"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import java.util.Scanner;</w:t>
      </w:r>
    </w:p>
    <w:p w14:paraId="1E905A72"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public class OrderItem</w:t>
      </w:r>
    </w:p>
    <w:p w14:paraId="22EA7D37"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w:t>
      </w:r>
    </w:p>
    <w:p w14:paraId="18D26A7E"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lastRenderedPageBreak/>
        <w:t xml:space="preserve">    public static void main(String[] args) {</w:t>
      </w:r>
    </w:p>
    <w:p w14:paraId="5B4C3080"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Scanner sc = new Scanner(System.in);</w:t>
      </w:r>
    </w:p>
    <w:p w14:paraId="14ED7858"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System.out.println("Please enter the quantity of items in your order:");</w:t>
      </w:r>
    </w:p>
    <w:p w14:paraId="752E7346"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int quantity = sc.nextInt();</w:t>
      </w:r>
    </w:p>
    <w:p w14:paraId="12094430"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System.out.println("Please enter the type of item in your order (1-3):1.Purse 2.Laptop bag 3.Head Phone");</w:t>
      </w:r>
    </w:p>
    <w:p w14:paraId="08898D61"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int itemType = sc.nextInt();</w:t>
      </w:r>
    </w:p>
    <w:p w14:paraId="20016E99"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double itemCost;</w:t>
      </w:r>
    </w:p>
    <w:p w14:paraId="71FCAB6F"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switch (itemType) {</w:t>
      </w:r>
    </w:p>
    <w:p w14:paraId="0549C8F3"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case 1:</w:t>
      </w:r>
    </w:p>
    <w:p w14:paraId="7AAEBD0F"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itemCost = 500.0;</w:t>
      </w:r>
    </w:p>
    <w:p w14:paraId="1C97DDCA"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break;</w:t>
      </w:r>
    </w:p>
    <w:p w14:paraId="0924533F"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lastRenderedPageBreak/>
        <w:t xml:space="preserve">            case 2:</w:t>
      </w:r>
    </w:p>
    <w:p w14:paraId="519A4897"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itemCost = 1200.0;</w:t>
      </w:r>
    </w:p>
    <w:p w14:paraId="26DFA53E"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break;</w:t>
      </w:r>
    </w:p>
    <w:p w14:paraId="6CD313F0"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case 3:</w:t>
      </w:r>
    </w:p>
    <w:p w14:paraId="78B0C4E9"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itemCost = 1000.0;</w:t>
      </w:r>
    </w:p>
    <w:p w14:paraId="307F200C"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break;</w:t>
      </w:r>
    </w:p>
    <w:p w14:paraId="17FD3A83"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default:</w:t>
      </w:r>
    </w:p>
    <w:p w14:paraId="68BA785F" w14:textId="185B818E"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System.out.println("Invalid item type. </w:t>
      </w:r>
      <w:r w:rsidR="005C1038">
        <w:rPr>
          <w:rFonts w:ascii="Times New Roman" w:eastAsia="Times New Roman" w:hAnsi="Times New Roman" w:cs="Times New Roman"/>
          <w:lang w:eastAsia="en-IN"/>
        </w:rPr>
        <w:t>Enter the right one</w:t>
      </w:r>
      <w:r w:rsidRPr="00D82407">
        <w:rPr>
          <w:rFonts w:ascii="Times New Roman" w:eastAsia="Times New Roman" w:hAnsi="Times New Roman" w:cs="Times New Roman"/>
          <w:lang w:eastAsia="en-IN"/>
        </w:rPr>
        <w:t>");</w:t>
      </w:r>
    </w:p>
    <w:p w14:paraId="6A7F92F6" w14:textId="342B25B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break;</w:t>
      </w:r>
    </w:p>
    <w:p w14:paraId="3B35E5C6" w14:textId="77777777"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w:t>
      </w:r>
    </w:p>
    <w:p w14:paraId="68723B21" w14:textId="0EB36578"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double totalCost = quantity * itemCost;</w:t>
      </w:r>
    </w:p>
    <w:p w14:paraId="73ADEA09" w14:textId="134852CF" w:rsidR="00D82407" w:rsidRPr="00D82407"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lastRenderedPageBreak/>
        <w:t xml:space="preserve">       System.out.println("Your total cost is in Rs " + totalCost);</w:t>
      </w:r>
    </w:p>
    <w:p w14:paraId="3EEAE1CE" w14:textId="31540E5C" w:rsidR="00250FE0" w:rsidRDefault="00D82407" w:rsidP="00D82407">
      <w:pPr>
        <w:spacing w:before="100" w:beforeAutospacing="1" w:after="100" w:afterAutospacing="1" w:line="240" w:lineRule="auto"/>
        <w:rPr>
          <w:rFonts w:ascii="Times New Roman" w:eastAsia="Times New Roman" w:hAnsi="Times New Roman" w:cs="Times New Roman"/>
          <w:lang w:eastAsia="en-IN"/>
        </w:rPr>
      </w:pPr>
      <w:r w:rsidRPr="00D82407">
        <w:rPr>
          <w:rFonts w:ascii="Times New Roman" w:eastAsia="Times New Roman" w:hAnsi="Times New Roman" w:cs="Times New Roman"/>
          <w:lang w:eastAsia="en-IN"/>
        </w:rPr>
        <w:t xml:space="preserve">    }</w:t>
      </w:r>
      <w:r w:rsidR="001D7038">
        <w:rPr>
          <w:rFonts w:ascii="Times New Roman" w:eastAsia="Times New Roman" w:hAnsi="Times New Roman" w:cs="Times New Roman"/>
          <w:lang w:eastAsia="en-IN"/>
        </w:rPr>
        <w:t xml:space="preserve"> </w:t>
      </w:r>
      <w:r w:rsidRPr="00D82407">
        <w:rPr>
          <w:rFonts w:ascii="Times New Roman" w:eastAsia="Times New Roman" w:hAnsi="Times New Roman" w:cs="Times New Roman"/>
          <w:lang w:eastAsia="en-IN"/>
        </w:rPr>
        <w:t>}</w:t>
      </w:r>
    </w:p>
    <w:p w14:paraId="30C2C94F" w14:textId="099E7254" w:rsidR="00823D00" w:rsidRDefault="00823D00" w:rsidP="00D82407">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FF74AA">
        <w:rPr>
          <w:rFonts w:ascii="Times New Roman" w:eastAsia="Times New Roman" w:hAnsi="Times New Roman" w:cs="Times New Roman"/>
          <w:lang w:eastAsia="en-IN"/>
        </w:rPr>
        <w:t>4</w:t>
      </w:r>
      <w:r>
        <w:rPr>
          <w:rFonts w:ascii="Times New Roman" w:eastAsia="Times New Roman" w:hAnsi="Times New Roman" w:cs="Times New Roman"/>
          <w:lang w:eastAsia="en-IN"/>
        </w:rPr>
        <w:t xml:space="preserve">. </w:t>
      </w:r>
      <w:bookmarkStart w:id="4" w:name="_Hlk191106881"/>
      <w:r>
        <w:rPr>
          <w:rFonts w:ascii="Times New Roman" w:eastAsia="Times New Roman" w:hAnsi="Times New Roman" w:cs="Times New Roman"/>
          <w:lang w:eastAsia="en-IN"/>
        </w:rPr>
        <w:t>Write a program to find the factorial value of any number entered by the user.</w:t>
      </w:r>
      <w:r w:rsidR="00990D1E">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Input the first line contains integer T, total number of test cases. Then follow T lines, each line contains an</w:t>
      </w:r>
      <w:r w:rsidR="009C7B26">
        <w:rPr>
          <w:rFonts w:ascii="Times New Roman" w:eastAsia="Times New Roman" w:hAnsi="Times New Roman" w:cs="Times New Roman"/>
          <w:lang w:eastAsia="en-IN"/>
        </w:rPr>
        <w:t xml:space="preserve"> integer</w:t>
      </w:r>
      <w:r>
        <w:rPr>
          <w:rFonts w:ascii="Times New Roman" w:eastAsia="Times New Roman" w:hAnsi="Times New Roman" w:cs="Times New Roman"/>
          <w:lang w:eastAsia="en-IN"/>
        </w:rPr>
        <w:t xml:space="preserve"> N. Output display the factorial of the given number N.</w:t>
      </w:r>
    </w:p>
    <w:bookmarkEnd w:id="4"/>
    <w:p w14:paraId="1753FEB2"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import java.util.Scanner;</w:t>
      </w:r>
    </w:p>
    <w:p w14:paraId="0C5EA937"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class factorial</w:t>
      </w:r>
    </w:p>
    <w:p w14:paraId="3EF088A8" w14:textId="4CCF70D6"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public static void fact(int n)</w:t>
      </w:r>
    </w:p>
    <w:p w14:paraId="2CB7729E"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w:t>
      </w:r>
    </w:p>
    <w:p w14:paraId="14B4EC38"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int i,fact=1;</w:t>
      </w:r>
    </w:p>
    <w:p w14:paraId="7BD6EB7E"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for(i=1;i&lt;=n;i++)</w:t>
      </w:r>
    </w:p>
    <w:p w14:paraId="7F154817"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w:t>
      </w:r>
    </w:p>
    <w:p w14:paraId="172A2E98" w14:textId="490C382D"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lastRenderedPageBreak/>
        <w:t xml:space="preserve">           fact=fact*i;</w:t>
      </w:r>
      <w:r w:rsidR="003207D4">
        <w:rPr>
          <w:rFonts w:ascii="Times New Roman" w:eastAsia="Times New Roman" w:hAnsi="Times New Roman" w:cs="Times New Roman"/>
          <w:lang w:eastAsia="en-IN"/>
        </w:rPr>
        <w:t xml:space="preserve">  </w:t>
      </w:r>
      <w:r w:rsidRPr="009C7B26">
        <w:rPr>
          <w:rFonts w:ascii="Times New Roman" w:eastAsia="Times New Roman" w:hAnsi="Times New Roman" w:cs="Times New Roman"/>
          <w:lang w:eastAsia="en-IN"/>
        </w:rPr>
        <w:t xml:space="preserve">         }</w:t>
      </w:r>
    </w:p>
    <w:p w14:paraId="64A4C705" w14:textId="02E00589"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System.out.println(fact);</w:t>
      </w:r>
      <w:r w:rsidR="003207D4">
        <w:rPr>
          <w:rFonts w:ascii="Times New Roman" w:eastAsia="Times New Roman" w:hAnsi="Times New Roman" w:cs="Times New Roman"/>
          <w:lang w:eastAsia="en-IN"/>
        </w:rPr>
        <w:t xml:space="preserve"> </w:t>
      </w:r>
      <w:r w:rsidRPr="009C7B26">
        <w:rPr>
          <w:rFonts w:ascii="Times New Roman" w:eastAsia="Times New Roman" w:hAnsi="Times New Roman" w:cs="Times New Roman"/>
          <w:lang w:eastAsia="en-IN"/>
        </w:rPr>
        <w:t xml:space="preserve">    }</w:t>
      </w:r>
    </w:p>
    <w:p w14:paraId="2073F165"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public static void main(String[] args)</w:t>
      </w:r>
    </w:p>
    <w:p w14:paraId="1B007CB8"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w:t>
      </w:r>
    </w:p>
    <w:p w14:paraId="7CBD6E30"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int n,num,i;</w:t>
      </w:r>
    </w:p>
    <w:p w14:paraId="0A39355B"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Scanner sc = new Scanner(System.in);</w:t>
      </w:r>
    </w:p>
    <w:p w14:paraId="4FC098BC"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n=sc.nextInt();</w:t>
      </w:r>
    </w:p>
    <w:p w14:paraId="2AB03260"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for(i=0;i&lt;n;i++)</w:t>
      </w:r>
    </w:p>
    <w:p w14:paraId="44894AB1"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w:t>
      </w:r>
    </w:p>
    <w:p w14:paraId="62033C85"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num=sc.nextInt();</w:t>
      </w:r>
    </w:p>
    <w:p w14:paraId="31359A73" w14:textId="77777777" w:rsidR="009C7B26" w:rsidRP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t xml:space="preserve">    fact(num);</w:t>
      </w:r>
    </w:p>
    <w:p w14:paraId="5323B0FF" w14:textId="3DD8C057" w:rsidR="009C7B26" w:rsidRDefault="009C7B26" w:rsidP="009C7B26">
      <w:pPr>
        <w:spacing w:before="100" w:beforeAutospacing="1" w:after="100" w:afterAutospacing="1" w:line="240" w:lineRule="auto"/>
        <w:rPr>
          <w:rFonts w:ascii="Times New Roman" w:eastAsia="Times New Roman" w:hAnsi="Times New Roman" w:cs="Times New Roman"/>
          <w:lang w:eastAsia="en-IN"/>
        </w:rPr>
      </w:pPr>
      <w:r w:rsidRPr="009C7B26">
        <w:rPr>
          <w:rFonts w:ascii="Times New Roman" w:eastAsia="Times New Roman" w:hAnsi="Times New Roman" w:cs="Times New Roman"/>
          <w:lang w:eastAsia="en-IN"/>
        </w:rPr>
        <w:lastRenderedPageBreak/>
        <w:t xml:space="preserve">   }</w:t>
      </w:r>
      <w:r w:rsidR="003207D4">
        <w:rPr>
          <w:rFonts w:ascii="Times New Roman" w:eastAsia="Times New Roman" w:hAnsi="Times New Roman" w:cs="Times New Roman"/>
          <w:lang w:eastAsia="en-IN"/>
        </w:rPr>
        <w:t xml:space="preserve"> </w:t>
      </w:r>
      <w:r w:rsidRPr="009C7B26">
        <w:rPr>
          <w:rFonts w:ascii="Times New Roman" w:eastAsia="Times New Roman" w:hAnsi="Times New Roman" w:cs="Times New Roman"/>
          <w:lang w:eastAsia="en-IN"/>
        </w:rPr>
        <w:t>}</w:t>
      </w:r>
      <w:r w:rsidR="003207D4">
        <w:rPr>
          <w:rFonts w:ascii="Times New Roman" w:eastAsia="Times New Roman" w:hAnsi="Times New Roman" w:cs="Times New Roman"/>
          <w:lang w:eastAsia="en-IN"/>
        </w:rPr>
        <w:t xml:space="preserve">  </w:t>
      </w:r>
      <w:r w:rsidRPr="009C7B26">
        <w:rPr>
          <w:rFonts w:ascii="Times New Roman" w:eastAsia="Times New Roman" w:hAnsi="Times New Roman" w:cs="Times New Roman"/>
          <w:lang w:eastAsia="en-IN"/>
        </w:rPr>
        <w:t>}</w:t>
      </w:r>
    </w:p>
    <w:p w14:paraId="4EE5D3CE" w14:textId="7B39D4FF" w:rsidR="006A7FD6" w:rsidRDefault="006A7FD6"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Sample input</w:t>
      </w:r>
    </w:p>
    <w:p w14:paraId="22F4E984" w14:textId="647B6B1A" w:rsidR="000D7830" w:rsidRDefault="000D7830"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2</w:t>
      </w:r>
    </w:p>
    <w:p w14:paraId="463073E3" w14:textId="3D57661E" w:rsidR="000D7830" w:rsidRDefault="000D7830"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5 8</w:t>
      </w:r>
    </w:p>
    <w:p w14:paraId="4F4D7CFE" w14:textId="39FE0877" w:rsidR="000D7830" w:rsidRDefault="000D7830"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Sample output</w:t>
      </w:r>
    </w:p>
    <w:p w14:paraId="0ED9273C" w14:textId="1D8DF8BE" w:rsidR="000D7830" w:rsidRDefault="000D7830"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120</w:t>
      </w:r>
    </w:p>
    <w:p w14:paraId="231E2950" w14:textId="047CC5B9" w:rsidR="000D7830" w:rsidRDefault="000D7830"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40320</w:t>
      </w:r>
    </w:p>
    <w:p w14:paraId="731410F8" w14:textId="5C2980DC" w:rsidR="00220F65" w:rsidRPr="00220F65" w:rsidRDefault="00220F65" w:rsidP="00220F65">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FF74AA">
        <w:rPr>
          <w:rFonts w:ascii="Times New Roman" w:eastAsia="Times New Roman" w:hAnsi="Times New Roman" w:cs="Times New Roman"/>
          <w:lang w:eastAsia="en-IN"/>
        </w:rPr>
        <w:t>5</w:t>
      </w:r>
      <w:r>
        <w:rPr>
          <w:rFonts w:ascii="Times New Roman" w:eastAsia="Times New Roman" w:hAnsi="Times New Roman" w:cs="Times New Roman"/>
          <w:lang w:eastAsia="en-IN"/>
        </w:rPr>
        <w:t>.</w:t>
      </w:r>
      <w:r w:rsidRPr="00220F65">
        <w:rPr>
          <w:rFonts w:ascii="Times New Roman" w:eastAsia="Times New Roman" w:hAnsi="Times New Roman" w:cs="Times New Roman"/>
          <w:lang w:eastAsia="en-IN"/>
        </w:rPr>
        <w:t xml:space="preserve"> </w:t>
      </w:r>
      <w:bookmarkStart w:id="5" w:name="_Hlk191106913"/>
      <w:r w:rsidRPr="00220F65">
        <w:rPr>
          <w:rFonts w:ascii="Times New Roman" w:eastAsia="Times New Roman" w:hAnsi="Times New Roman" w:cs="Times New Roman"/>
          <w:lang w:eastAsia="en-IN"/>
        </w:rPr>
        <w:t xml:space="preserve">A university maintains Library applications which keep track of the books or magazines the students read in every month using matrix form. A student visits the university library in the month of June, July, and August. He reads fiction, non-fiction books and magazines, both in paper copies and online. The library application shows how many different types of books and magazines the student read.  Use the information given below for better understanding:  </w:t>
      </w:r>
    </w:p>
    <w:p w14:paraId="63DBF93F" w14:textId="13AEBD28" w:rsidR="00220F65" w:rsidRDefault="00B10BFA" w:rsidP="00220F65">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noProof/>
          <w:lang w:eastAsia="en-IN"/>
        </w:rPr>
        <w:lastRenderedPageBreak/>
        <w:drawing>
          <wp:inline distT="0" distB="0" distL="0" distR="0" wp14:anchorId="62F3F5BA" wp14:editId="42CED42E">
            <wp:extent cx="5730875" cy="1048385"/>
            <wp:effectExtent l="0" t="0" r="3175" b="0"/>
            <wp:docPr id="1915167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0875" cy="1048385"/>
                    </a:xfrm>
                    <a:prstGeom prst="rect">
                      <a:avLst/>
                    </a:prstGeom>
                    <a:noFill/>
                  </pic:spPr>
                </pic:pic>
              </a:graphicData>
            </a:graphic>
          </wp:inline>
        </w:drawing>
      </w:r>
    </w:p>
    <w:p w14:paraId="4DF86A7E"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import java.util.Scanner;</w:t>
      </w:r>
    </w:p>
    <w:p w14:paraId="4E1A4DCC"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class AddTwoMatrix</w:t>
      </w:r>
    </w:p>
    <w:p w14:paraId="622765C5"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w:t>
      </w:r>
    </w:p>
    <w:p w14:paraId="1C782E87"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public static void main(String args[])</w:t>
      </w:r>
    </w:p>
    <w:p w14:paraId="499DC377"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w:t>
      </w:r>
    </w:p>
    <w:p w14:paraId="44607E94"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int m, n, i, j;</w:t>
      </w:r>
    </w:p>
    <w:p w14:paraId="44E4BF25"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canner in = new Scanner(System.in);</w:t>
      </w:r>
    </w:p>
    <w:p w14:paraId="1685BDF1"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m=3;</w:t>
      </w:r>
    </w:p>
    <w:p w14:paraId="23D495AD"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n=2;</w:t>
      </w:r>
    </w:p>
    <w:p w14:paraId="2D7EE07F"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lastRenderedPageBreak/>
        <w:t xml:space="preserve">      int first[][] = new int[m][n];</w:t>
      </w:r>
    </w:p>
    <w:p w14:paraId="77772906"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int second[][] = new int[m][n];</w:t>
      </w:r>
    </w:p>
    <w:p w14:paraId="316DB08F"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int sum[][] = new int[m][n];</w:t>
      </w:r>
    </w:p>
    <w:p w14:paraId="581B2EA5"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p>
    <w:p w14:paraId="25D961D6"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Enter the books which the student read in the month of June and it's matrix form is");</w:t>
      </w:r>
    </w:p>
    <w:p w14:paraId="1F8B05D1"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i = 0; i &lt; m; i++)</w:t>
      </w:r>
    </w:p>
    <w:p w14:paraId="336AE9CF"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j = 0; j &lt; n; j++)</w:t>
      </w:r>
    </w:p>
    <w:p w14:paraId="27987D99"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irst[i][j] = in.nextInt();</w:t>
      </w:r>
    </w:p>
    <w:p w14:paraId="2017106E"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p>
    <w:p w14:paraId="2FDE0821"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Enter the books which the student read in the month of July and it's matrix form is");</w:t>
      </w:r>
    </w:p>
    <w:p w14:paraId="73EAAE5B"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i = 0; i &lt; m; i++)</w:t>
      </w:r>
    </w:p>
    <w:p w14:paraId="0D2FC722"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lastRenderedPageBreak/>
        <w:t xml:space="preserve">          for (j = 0; j &lt; n; j++)</w:t>
      </w:r>
    </w:p>
    <w:p w14:paraId="7CF71061"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econd[i][j] = in.nextInt();</w:t>
      </w:r>
    </w:p>
    <w:p w14:paraId="00346ABC" w14:textId="2D61FA28"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um of matrices is: </w:t>
      </w:r>
    </w:p>
    <w:p w14:paraId="75EF5C4D"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i = 0; i &lt; m; i++)</w:t>
      </w:r>
    </w:p>
    <w:p w14:paraId="7AB4E40A"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j = 0; j &lt; n; j++)</w:t>
      </w:r>
    </w:p>
    <w:p w14:paraId="089D5BC8"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um[i][j] = first[i][j] + second[i][j];  </w:t>
      </w:r>
    </w:p>
    <w:p w14:paraId="17D6BCC8"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w:t>
      </w:r>
    </w:p>
    <w:p w14:paraId="2415162E"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number of different types of books and magazines he read is");</w:t>
      </w:r>
    </w:p>
    <w:p w14:paraId="5800AE2A"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i = 0; i &lt; m; i++) </w:t>
      </w:r>
    </w:p>
    <w:p w14:paraId="2D2657BA"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w:t>
      </w:r>
    </w:p>
    <w:p w14:paraId="33004593"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for (j = 0; j &lt; n; j++)</w:t>
      </w:r>
    </w:p>
    <w:p w14:paraId="2C79EB6D"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lastRenderedPageBreak/>
        <w:t xml:space="preserve">            System.out.print(sum[i][j]+"\t");</w:t>
      </w:r>
    </w:p>
    <w:p w14:paraId="5C4971F6"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w:t>
      </w:r>
    </w:p>
    <w:p w14:paraId="08A5E182"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w:t>
      </w:r>
    </w:p>
    <w:p w14:paraId="5EC8E45C" w14:textId="160763D5"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paper fiction books the student has read  " +sum[0][0]);</w:t>
      </w:r>
    </w:p>
    <w:p w14:paraId="5BED76BC"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online fiction books the student has read " +sum[0][1]);</w:t>
      </w:r>
    </w:p>
    <w:p w14:paraId="3FF0F7EB"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paper non-fiction books the student has read "+sum[1][0]);</w:t>
      </w:r>
    </w:p>
    <w:p w14:paraId="1A63C23F"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online non- fiction books the student has read " +sum[1][1]);</w:t>
      </w:r>
    </w:p>
    <w:p w14:paraId="001FB67E"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papers the student has read " +sum[2][0]);</w:t>
      </w:r>
    </w:p>
    <w:p w14:paraId="5BA8BDD0" w14:textId="77777777" w:rsidR="00E95DE5" w:rsidRP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 xml:space="preserve">      System.out.println("Total  online magzines the student has read " +sum[2][1]);        </w:t>
      </w:r>
    </w:p>
    <w:p w14:paraId="7762531F" w14:textId="69B93B37" w:rsidR="00E95DE5" w:rsidRDefault="00E95DE5" w:rsidP="00E95DE5">
      <w:pPr>
        <w:spacing w:before="100" w:beforeAutospacing="1" w:after="100" w:afterAutospacing="1" w:line="240" w:lineRule="auto"/>
        <w:rPr>
          <w:rFonts w:ascii="Times New Roman" w:eastAsia="Times New Roman" w:hAnsi="Times New Roman" w:cs="Times New Roman"/>
          <w:lang w:eastAsia="en-IN"/>
        </w:rPr>
      </w:pPr>
      <w:r w:rsidRPr="00E95DE5">
        <w:rPr>
          <w:rFonts w:ascii="Times New Roman" w:eastAsia="Times New Roman" w:hAnsi="Times New Roman" w:cs="Times New Roman"/>
          <w:lang w:eastAsia="en-IN"/>
        </w:rPr>
        <w:t>}</w:t>
      </w:r>
      <w:r w:rsidR="00134378">
        <w:rPr>
          <w:rFonts w:ascii="Times New Roman" w:eastAsia="Times New Roman" w:hAnsi="Times New Roman" w:cs="Times New Roman"/>
          <w:lang w:eastAsia="en-IN"/>
        </w:rPr>
        <w:t xml:space="preserve">  </w:t>
      </w:r>
      <w:r w:rsidRPr="00E95DE5">
        <w:rPr>
          <w:rFonts w:ascii="Times New Roman" w:eastAsia="Times New Roman" w:hAnsi="Times New Roman" w:cs="Times New Roman"/>
          <w:lang w:eastAsia="en-IN"/>
        </w:rPr>
        <w:t>}</w:t>
      </w:r>
    </w:p>
    <w:p w14:paraId="01490E7F" w14:textId="6E3BAF7F" w:rsidR="001973EC" w:rsidRPr="00220F65" w:rsidRDefault="001973EC" w:rsidP="00E95DE5">
      <w:pPr>
        <w:spacing w:before="100" w:beforeAutospacing="1" w:after="100" w:afterAutospacing="1" w:line="240" w:lineRule="auto"/>
        <w:rPr>
          <w:rFonts w:ascii="Times New Roman" w:eastAsia="Times New Roman" w:hAnsi="Times New Roman" w:cs="Times New Roman"/>
          <w:lang w:eastAsia="en-IN"/>
        </w:rPr>
      </w:pPr>
      <w:r w:rsidRPr="001973EC">
        <w:rPr>
          <w:rFonts w:ascii="Times New Roman" w:eastAsia="Times New Roman" w:hAnsi="Times New Roman" w:cs="Times New Roman"/>
          <w:noProof/>
          <w:lang w:eastAsia="en-IN"/>
        </w:rPr>
        <w:lastRenderedPageBreak/>
        <w:drawing>
          <wp:inline distT="0" distB="0" distL="0" distR="0" wp14:anchorId="02C87A3A" wp14:editId="33CBF7C8">
            <wp:extent cx="5943600" cy="1743710"/>
            <wp:effectExtent l="0" t="0" r="0" b="8890"/>
            <wp:docPr id="346205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05277" name=""/>
                    <pic:cNvPicPr/>
                  </pic:nvPicPr>
                  <pic:blipFill>
                    <a:blip r:embed="rId8"/>
                    <a:stretch>
                      <a:fillRect/>
                    </a:stretch>
                  </pic:blipFill>
                  <pic:spPr>
                    <a:xfrm>
                      <a:off x="0" y="0"/>
                      <a:ext cx="5943600" cy="1743710"/>
                    </a:xfrm>
                    <a:prstGeom prst="rect">
                      <a:avLst/>
                    </a:prstGeom>
                  </pic:spPr>
                </pic:pic>
              </a:graphicData>
            </a:graphic>
          </wp:inline>
        </w:drawing>
      </w:r>
    </w:p>
    <w:bookmarkEnd w:id="5"/>
    <w:p w14:paraId="0067C361" w14:textId="5D0B420C" w:rsidR="00220F65" w:rsidRDefault="00011174" w:rsidP="009C7B26">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CF135A">
        <w:rPr>
          <w:rFonts w:ascii="Times New Roman" w:eastAsia="Times New Roman" w:hAnsi="Times New Roman" w:cs="Times New Roman"/>
          <w:lang w:eastAsia="en-IN"/>
        </w:rPr>
        <w:t>6</w:t>
      </w:r>
      <w:r>
        <w:rPr>
          <w:rFonts w:ascii="Times New Roman" w:eastAsia="Times New Roman" w:hAnsi="Times New Roman" w:cs="Times New Roman"/>
          <w:lang w:eastAsia="en-IN"/>
        </w:rPr>
        <w:t>)</w:t>
      </w:r>
      <w:r w:rsidR="0052644D">
        <w:rPr>
          <w:rFonts w:ascii="Times New Roman" w:eastAsia="Times New Roman" w:hAnsi="Times New Roman" w:cs="Times New Roman"/>
          <w:lang w:eastAsia="en-IN"/>
        </w:rPr>
        <w:t xml:space="preserve"> </w:t>
      </w:r>
      <w:bookmarkStart w:id="6" w:name="_Hlk191106985"/>
      <w:r w:rsidR="0052644D">
        <w:rPr>
          <w:rFonts w:ascii="Times New Roman" w:eastAsia="Times New Roman" w:hAnsi="Times New Roman" w:cs="Times New Roman"/>
          <w:lang w:eastAsia="en-IN"/>
        </w:rPr>
        <w:t>Presidency university stores the faculty details such as facid, facname, gender,course and date of joining.  Write a java application to store all the details using a constructor, parameterized constructor, and method to display the data</w:t>
      </w:r>
      <w:bookmarkEnd w:id="6"/>
      <w:r w:rsidR="0052644D">
        <w:rPr>
          <w:rFonts w:ascii="Times New Roman" w:eastAsia="Times New Roman" w:hAnsi="Times New Roman" w:cs="Times New Roman"/>
          <w:lang w:eastAsia="en-IN"/>
        </w:rPr>
        <w:t>.</w:t>
      </w:r>
    </w:p>
    <w:p w14:paraId="49C28E4F"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import java.util.Scanner;</w:t>
      </w:r>
    </w:p>
    <w:p w14:paraId="47DA46D6"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class faculty</w:t>
      </w:r>
    </w:p>
    <w:p w14:paraId="1BDC6D4A"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int facid;</w:t>
      </w:r>
    </w:p>
    <w:p w14:paraId="725978C9"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tring facname;</w:t>
      </w:r>
    </w:p>
    <w:p w14:paraId="6D7BAD1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tring course;</w:t>
      </w:r>
    </w:p>
    <w:p w14:paraId="3CACC8D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lastRenderedPageBreak/>
        <w:t xml:space="preserve">   char gender;</w:t>
      </w:r>
    </w:p>
    <w:p w14:paraId="4BA1A676"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tring doj;</w:t>
      </w:r>
    </w:p>
    <w:p w14:paraId="137BEC3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ulty()</w:t>
      </w:r>
    </w:p>
    <w:p w14:paraId="1421AA50"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6A8F789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id=1001;</w:t>
      </w:r>
    </w:p>
    <w:p w14:paraId="1D12BF55"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name="komal";</w:t>
      </w:r>
    </w:p>
    <w:p w14:paraId="7342DE5E"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course="java";</w:t>
      </w:r>
    </w:p>
    <w:p w14:paraId="6759A8B8"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gender ='f';</w:t>
      </w:r>
    </w:p>
    <w:p w14:paraId="75AA7C53"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doj="15/01/2025";    </w:t>
      </w:r>
    </w:p>
    <w:p w14:paraId="2870620E"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7A6E8E1F"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ulty(int id, String name,String cour,char gen,String joining)</w:t>
      </w:r>
    </w:p>
    <w:p w14:paraId="7E4F2FB2"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lastRenderedPageBreak/>
        <w:t xml:space="preserve">   {</w:t>
      </w:r>
    </w:p>
    <w:p w14:paraId="3EE5CA5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id=id;</w:t>
      </w:r>
    </w:p>
    <w:p w14:paraId="1090E74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name=name;</w:t>
      </w:r>
    </w:p>
    <w:p w14:paraId="2205E0BF"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course=cour;</w:t>
      </w:r>
    </w:p>
    <w:p w14:paraId="568BB13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gender =gen;</w:t>
      </w:r>
    </w:p>
    <w:p w14:paraId="481A5CCD"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doj=joining;</w:t>
      </w:r>
    </w:p>
    <w:p w14:paraId="36670BCD"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2A3C7D75"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void display()</w:t>
      </w:r>
    </w:p>
    <w:p w14:paraId="6DA5BE01"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0A7717AA"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ystem.out.println(" Your id and name is  "+ facid +" "+facname);</w:t>
      </w:r>
    </w:p>
    <w:p w14:paraId="15D38C6F"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ystem.out.println(" Your are teaching "+course);</w:t>
      </w:r>
    </w:p>
    <w:p w14:paraId="6FBF3039"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lastRenderedPageBreak/>
        <w:t xml:space="preserve">     System.out.println(" Your gender and date of joining "+gender + " "+doj);</w:t>
      </w:r>
    </w:p>
    <w:p w14:paraId="14A9F9DD"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57E35033"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w:t>
      </w:r>
    </w:p>
    <w:p w14:paraId="4688A83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class FacList</w:t>
      </w:r>
    </w:p>
    <w:p w14:paraId="03AA3135"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w:t>
      </w:r>
    </w:p>
    <w:p w14:paraId="332E6EF5"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public static void main(String[] ar)</w:t>
      </w:r>
    </w:p>
    <w:p w14:paraId="17638965"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609A99BE"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ulty obj= new faculty();</w:t>
      </w:r>
    </w:p>
    <w:p w14:paraId="2608F4C1"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obj.display();</w:t>
      </w:r>
    </w:p>
    <w:p w14:paraId="40A244B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getData();</w:t>
      </w:r>
    </w:p>
    <w:p w14:paraId="2C32E79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37EB4DC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lastRenderedPageBreak/>
        <w:t xml:space="preserve">  static void getData()</w:t>
      </w:r>
    </w:p>
    <w:p w14:paraId="59143897"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77CBDC82"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canner sc= new Scanner(System.in);</w:t>
      </w:r>
    </w:p>
    <w:p w14:paraId="62D75764"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int id; </w:t>
      </w:r>
    </w:p>
    <w:p w14:paraId="7A409461"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tring n,c,joiningdate;</w:t>
      </w:r>
    </w:p>
    <w:p w14:paraId="1A895383"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char g;</w:t>
      </w:r>
    </w:p>
    <w:p w14:paraId="21558F40"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System.out.println("Enter name,course,joingdate, gender and id");</w:t>
      </w:r>
    </w:p>
    <w:p w14:paraId="6A6548BD"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n=sc.nextLine();</w:t>
      </w:r>
    </w:p>
    <w:p w14:paraId="4AA4673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c=sc.nextLine();</w:t>
      </w:r>
    </w:p>
    <w:p w14:paraId="201923D8"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joiningdate=sc.nextLine();</w:t>
      </w:r>
    </w:p>
    <w:p w14:paraId="7F80CE09"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g= sc.next().charAt(0);</w:t>
      </w:r>
    </w:p>
    <w:p w14:paraId="0B6D34CC"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lastRenderedPageBreak/>
        <w:t xml:space="preserve">    id=sc.nextInt();</w:t>
      </w:r>
    </w:p>
    <w:p w14:paraId="778F1D98"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faculty obj2=new faculty(id,n,c,g,joiningdate);</w:t>
      </w:r>
    </w:p>
    <w:p w14:paraId="486F45DB"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obj2.display();</w:t>
      </w:r>
    </w:p>
    <w:p w14:paraId="6FD7C34A" w14:textId="77777777" w:rsidR="0052644D" w:rsidRPr="0052644D" w:rsidRDefault="0052644D" w:rsidP="0052644D">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 xml:space="preserve">  }</w:t>
      </w:r>
    </w:p>
    <w:p w14:paraId="24F427A3" w14:textId="5488D446" w:rsidR="00FF74AA" w:rsidRDefault="0052644D" w:rsidP="00FF74AA">
      <w:pPr>
        <w:spacing w:before="100" w:beforeAutospacing="1" w:after="100" w:afterAutospacing="1" w:line="240" w:lineRule="auto"/>
        <w:rPr>
          <w:rFonts w:ascii="Times New Roman" w:eastAsia="Times New Roman" w:hAnsi="Times New Roman" w:cs="Times New Roman"/>
          <w:lang w:eastAsia="en-IN"/>
        </w:rPr>
      </w:pPr>
      <w:r w:rsidRPr="0052644D">
        <w:rPr>
          <w:rFonts w:ascii="Times New Roman" w:eastAsia="Times New Roman" w:hAnsi="Times New Roman" w:cs="Times New Roman"/>
          <w:lang w:eastAsia="en-IN"/>
        </w:rPr>
        <w:t>}</w:t>
      </w:r>
      <w:r w:rsidR="00FF74AA" w:rsidRPr="003E7304">
        <w:rPr>
          <w:rFonts w:ascii="Times New Roman" w:eastAsia="Times New Roman" w:hAnsi="Times New Roman" w:cs="Times New Roman"/>
          <w:lang w:eastAsia="en-IN"/>
        </w:rPr>
        <w:t xml:space="preserve"> }}</w:t>
      </w:r>
      <w:r w:rsidR="00FF74AA" w:rsidRPr="003E7304">
        <w:rPr>
          <w:rFonts w:ascii="Times New Roman" w:eastAsia="Times New Roman" w:hAnsi="Times New Roman" w:cs="Times New Roman"/>
          <w:lang w:eastAsia="en-IN"/>
        </w:rPr>
        <w:tab/>
      </w:r>
    </w:p>
    <w:p w14:paraId="30D10117" w14:textId="74850F36" w:rsidR="001973EC" w:rsidRPr="00220F65" w:rsidRDefault="001973EC" w:rsidP="00FF74AA">
      <w:pPr>
        <w:spacing w:before="100" w:beforeAutospacing="1" w:after="100" w:afterAutospacing="1" w:line="240" w:lineRule="auto"/>
        <w:rPr>
          <w:rFonts w:ascii="Times New Roman" w:eastAsia="Times New Roman" w:hAnsi="Times New Roman" w:cs="Times New Roman"/>
          <w:lang w:eastAsia="en-IN"/>
        </w:rPr>
      </w:pPr>
      <w:r w:rsidRPr="001973EC">
        <w:rPr>
          <w:rFonts w:ascii="Times New Roman" w:eastAsia="Times New Roman" w:hAnsi="Times New Roman" w:cs="Times New Roman"/>
          <w:noProof/>
          <w:lang w:eastAsia="en-IN"/>
        </w:rPr>
        <w:drawing>
          <wp:inline distT="0" distB="0" distL="0" distR="0" wp14:anchorId="2FA57F95" wp14:editId="530154D2">
            <wp:extent cx="5943600" cy="1525270"/>
            <wp:effectExtent l="0" t="0" r="0" b="0"/>
            <wp:docPr id="1360386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386436" name=""/>
                    <pic:cNvPicPr/>
                  </pic:nvPicPr>
                  <pic:blipFill>
                    <a:blip r:embed="rId9"/>
                    <a:stretch>
                      <a:fillRect/>
                    </a:stretch>
                  </pic:blipFill>
                  <pic:spPr>
                    <a:xfrm>
                      <a:off x="0" y="0"/>
                      <a:ext cx="5943600" cy="1525270"/>
                    </a:xfrm>
                    <a:prstGeom prst="rect">
                      <a:avLst/>
                    </a:prstGeom>
                  </pic:spPr>
                </pic:pic>
              </a:graphicData>
            </a:graphic>
          </wp:inline>
        </w:drawing>
      </w:r>
    </w:p>
    <w:p w14:paraId="45A155CE" w14:textId="78BEDFA0" w:rsidR="00FF74AA" w:rsidRDefault="00FF74AA" w:rsidP="00FF74AA">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CF135A">
        <w:rPr>
          <w:rFonts w:ascii="Times New Roman" w:eastAsia="Times New Roman" w:hAnsi="Times New Roman" w:cs="Times New Roman"/>
          <w:lang w:eastAsia="en-IN"/>
        </w:rPr>
        <w:t>7</w:t>
      </w:r>
      <w:r>
        <w:rPr>
          <w:rFonts w:ascii="Times New Roman" w:eastAsia="Times New Roman" w:hAnsi="Times New Roman" w:cs="Times New Roman"/>
          <w:lang w:eastAsia="en-IN"/>
        </w:rPr>
        <w:t xml:space="preserve">) </w:t>
      </w:r>
      <w:bookmarkStart w:id="7" w:name="_Hlk191107041"/>
      <w:r>
        <w:rPr>
          <w:rFonts w:ascii="Times New Roman" w:eastAsia="Times New Roman" w:hAnsi="Times New Roman" w:cs="Times New Roman"/>
          <w:lang w:eastAsia="en-IN"/>
        </w:rPr>
        <w:t>Presidency university stores the faculty details such as facid, facname, gender,course and date of joining.  Write a java application to store the faculty details using object Array.</w:t>
      </w:r>
    </w:p>
    <w:bookmarkEnd w:id="7"/>
    <w:p w14:paraId="070BD9EC" w14:textId="2F153DA3"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import java.util.Scanner;</w:t>
      </w:r>
    </w:p>
    <w:p w14:paraId="6CB3D75F"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lastRenderedPageBreak/>
        <w:t>class faculty</w:t>
      </w:r>
    </w:p>
    <w:p w14:paraId="4A5A50E5"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int facid;</w:t>
      </w:r>
    </w:p>
    <w:p w14:paraId="05DE44ED"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tring facname;</w:t>
      </w:r>
    </w:p>
    <w:p w14:paraId="3B06E282"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tring course;</w:t>
      </w:r>
    </w:p>
    <w:p w14:paraId="122C67BA"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char gender;</w:t>
      </w:r>
    </w:p>
    <w:p w14:paraId="4C93FD85"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tring doj;</w:t>
      </w:r>
    </w:p>
    <w:p w14:paraId="6471C4EF"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void getData()</w:t>
      </w:r>
    </w:p>
    <w:p w14:paraId="7B9CFB0F"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p>
    <w:p w14:paraId="5058606A"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canner sc= new Scanner(System.in);</w:t>
      </w:r>
    </w:p>
    <w:p w14:paraId="6977A6FC"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ystem.out.println("Enter name,course,joingdate, gender and id");</w:t>
      </w:r>
    </w:p>
    <w:p w14:paraId="2E4E01A4"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facname=sc.nextLine();</w:t>
      </w:r>
    </w:p>
    <w:p w14:paraId="01A1C03B"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lastRenderedPageBreak/>
        <w:t xml:space="preserve">    course=sc.nextLine();</w:t>
      </w:r>
    </w:p>
    <w:p w14:paraId="35584E22"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doj=sc.nextLine();</w:t>
      </w:r>
    </w:p>
    <w:p w14:paraId="17BA38C2"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gender= sc.next().charAt(0);</w:t>
      </w:r>
    </w:p>
    <w:p w14:paraId="5E20379D"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facid=sc.nextInt();</w:t>
      </w:r>
    </w:p>
    <w:p w14:paraId="15026F05"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p>
    <w:p w14:paraId="0DEB2EC1" w14:textId="1A84C1A5"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void display()</w:t>
      </w:r>
    </w:p>
    <w:p w14:paraId="126D47BB"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p>
    <w:p w14:paraId="05658B75"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ystem.out.println(" Your id and name is  "+ facid +" "+facname);</w:t>
      </w:r>
    </w:p>
    <w:p w14:paraId="23A3B5A9"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ystem.out.println(" Your are teaching "+course);</w:t>
      </w:r>
    </w:p>
    <w:p w14:paraId="5A7CEA09"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ystem.out.println(" Your gender and date of joining "+gender + " "+doj);</w:t>
      </w:r>
    </w:p>
    <w:p w14:paraId="052B4CB7"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p>
    <w:p w14:paraId="692ABC1B"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lastRenderedPageBreak/>
        <w:t>}</w:t>
      </w:r>
    </w:p>
    <w:p w14:paraId="277F376B"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class FacList2</w:t>
      </w:r>
    </w:p>
    <w:p w14:paraId="567DD504"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w:t>
      </w:r>
    </w:p>
    <w:p w14:paraId="3461EFCB"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public static void main(String[] ar)</w:t>
      </w:r>
    </w:p>
    <w:p w14:paraId="2C390375"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 int i=0;</w:t>
      </w:r>
    </w:p>
    <w:p w14:paraId="224668A3"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canner sc1= new Scanner(System.in);</w:t>
      </w:r>
    </w:p>
    <w:p w14:paraId="0228F37C"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System.out.println("How many faculty details do you want");</w:t>
      </w:r>
    </w:p>
    <w:p w14:paraId="78118D59"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int n=sc1.nextInt();</w:t>
      </w:r>
    </w:p>
    <w:p w14:paraId="54687D1A"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faculty[] obj= new faculty[n];</w:t>
      </w:r>
    </w:p>
    <w:p w14:paraId="47944342"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hile(i&lt;n)</w:t>
      </w:r>
    </w:p>
    <w:p w14:paraId="1DE51BA3"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p>
    <w:p w14:paraId="7961FBD3"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lastRenderedPageBreak/>
        <w:t xml:space="preserve">      obj[i]=new faculty();</w:t>
      </w:r>
    </w:p>
    <w:p w14:paraId="3F06D606"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obj[i].getData();</w:t>
      </w:r>
    </w:p>
    <w:p w14:paraId="044D6E23" w14:textId="77777777"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obj[i].display();</w:t>
      </w:r>
    </w:p>
    <w:p w14:paraId="55112EB6" w14:textId="0761A122" w:rsidR="005D4EC6" w:rsidRP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i++;    }</w:t>
      </w:r>
    </w:p>
    <w:p w14:paraId="395BE378" w14:textId="11D40F81" w:rsidR="005D4EC6" w:rsidRDefault="005D4EC6" w:rsidP="005D4EC6">
      <w:pPr>
        <w:spacing w:before="100" w:beforeAutospacing="1" w:after="100" w:afterAutospacing="1" w:line="240" w:lineRule="auto"/>
        <w:rPr>
          <w:rFonts w:ascii="Times New Roman" w:eastAsia="Times New Roman" w:hAnsi="Times New Roman" w:cs="Times New Roman"/>
          <w:lang w:eastAsia="en-IN"/>
        </w:rPr>
      </w:pPr>
      <w:r w:rsidRPr="005D4EC6">
        <w:rPr>
          <w:rFonts w:ascii="Times New Roman" w:eastAsia="Times New Roman" w:hAnsi="Times New Roman" w:cs="Times New Roman"/>
          <w:lang w:eastAsia="en-IN"/>
        </w:rPr>
        <w:t xml:space="preserve">  }</w:t>
      </w:r>
      <w:r w:rsidR="00FC5949">
        <w:rPr>
          <w:rFonts w:ascii="Times New Roman" w:eastAsia="Times New Roman" w:hAnsi="Times New Roman" w:cs="Times New Roman"/>
          <w:lang w:eastAsia="en-IN"/>
        </w:rPr>
        <w:t xml:space="preserve"> </w:t>
      </w:r>
      <w:r w:rsidRPr="005D4EC6">
        <w:rPr>
          <w:rFonts w:ascii="Times New Roman" w:eastAsia="Times New Roman" w:hAnsi="Times New Roman" w:cs="Times New Roman"/>
          <w:lang w:eastAsia="en-IN"/>
        </w:rPr>
        <w:t>}</w:t>
      </w:r>
    </w:p>
    <w:p w14:paraId="7DAC28C7" w14:textId="0C1DF652" w:rsidR="003307C9" w:rsidRPr="005D4EC6" w:rsidRDefault="003307C9" w:rsidP="005D4EC6">
      <w:pPr>
        <w:spacing w:before="100" w:beforeAutospacing="1" w:after="100" w:afterAutospacing="1" w:line="240" w:lineRule="auto"/>
        <w:rPr>
          <w:rFonts w:ascii="Times New Roman" w:eastAsia="Times New Roman" w:hAnsi="Times New Roman" w:cs="Times New Roman"/>
          <w:lang w:eastAsia="en-IN"/>
        </w:rPr>
      </w:pPr>
      <w:r w:rsidRPr="003307C9">
        <w:rPr>
          <w:rFonts w:ascii="Times New Roman" w:eastAsia="Times New Roman" w:hAnsi="Times New Roman" w:cs="Times New Roman"/>
          <w:noProof/>
          <w:lang w:eastAsia="en-IN"/>
        </w:rPr>
        <w:drawing>
          <wp:inline distT="0" distB="0" distL="0" distR="0" wp14:anchorId="747F6873" wp14:editId="576802E5">
            <wp:extent cx="5943600" cy="2018030"/>
            <wp:effectExtent l="0" t="0" r="0" b="1270"/>
            <wp:docPr id="512294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94977" name=""/>
                    <pic:cNvPicPr/>
                  </pic:nvPicPr>
                  <pic:blipFill>
                    <a:blip r:embed="rId10"/>
                    <a:stretch>
                      <a:fillRect/>
                    </a:stretch>
                  </pic:blipFill>
                  <pic:spPr>
                    <a:xfrm>
                      <a:off x="0" y="0"/>
                      <a:ext cx="5943600" cy="2018030"/>
                    </a:xfrm>
                    <a:prstGeom prst="rect">
                      <a:avLst/>
                    </a:prstGeom>
                  </pic:spPr>
                </pic:pic>
              </a:graphicData>
            </a:graphic>
          </wp:inline>
        </w:drawing>
      </w:r>
    </w:p>
    <w:p w14:paraId="51A1D5AE" w14:textId="121413A6" w:rsidR="008355C8" w:rsidRDefault="003B4C5E" w:rsidP="00AF6890">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5C1038">
        <w:rPr>
          <w:rFonts w:ascii="Times New Roman" w:eastAsia="Times New Roman" w:hAnsi="Times New Roman" w:cs="Times New Roman"/>
          <w:lang w:eastAsia="en-IN"/>
        </w:rPr>
        <w:t>8</w:t>
      </w:r>
      <w:r>
        <w:rPr>
          <w:rFonts w:ascii="Times New Roman" w:eastAsia="Times New Roman" w:hAnsi="Times New Roman" w:cs="Times New Roman"/>
          <w:lang w:eastAsia="en-IN"/>
        </w:rPr>
        <w:t xml:space="preserve">. An engineer wants to calculate the area of different shapes for the </w:t>
      </w:r>
      <w:r w:rsidR="001B1691">
        <w:rPr>
          <w:rFonts w:ascii="Times New Roman" w:eastAsia="Times New Roman" w:hAnsi="Times New Roman" w:cs="Times New Roman"/>
          <w:lang w:eastAsia="en-IN"/>
        </w:rPr>
        <w:t>painting</w:t>
      </w:r>
      <w:r>
        <w:rPr>
          <w:rFonts w:ascii="Times New Roman" w:eastAsia="Times New Roman" w:hAnsi="Times New Roman" w:cs="Times New Roman"/>
          <w:lang w:eastAsia="en-IN"/>
        </w:rPr>
        <w:t>.</w:t>
      </w:r>
      <w:r w:rsidR="00FF74AA">
        <w:rPr>
          <w:rFonts w:ascii="Times New Roman" w:eastAsia="Times New Roman" w:hAnsi="Times New Roman" w:cs="Times New Roman"/>
          <w:lang w:eastAsia="en-IN"/>
        </w:rPr>
        <w:t xml:space="preserve"> </w:t>
      </w:r>
      <w:r w:rsidR="001B1691">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Write a java application to do the same with the help of overloading</w:t>
      </w:r>
      <w:r w:rsidR="000E259E">
        <w:rPr>
          <w:rFonts w:ascii="Times New Roman" w:eastAsia="Times New Roman" w:hAnsi="Times New Roman" w:cs="Times New Roman"/>
          <w:lang w:eastAsia="en-IN"/>
        </w:rPr>
        <w:t>.</w:t>
      </w:r>
    </w:p>
    <w:p w14:paraId="68EB2F06"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lastRenderedPageBreak/>
        <w:t xml:space="preserve">public class Overload </w:t>
      </w:r>
    </w:p>
    <w:p w14:paraId="2177DBB6"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w:t>
      </w:r>
    </w:p>
    <w:p w14:paraId="0E34A97D"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public void area(int a)</w:t>
      </w:r>
    </w:p>
    <w:p w14:paraId="1556E81F"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42139A38"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int result=a*a;</w:t>
      </w:r>
    </w:p>
    <w:p w14:paraId="05102F96"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System.out.println("Area of rectangle is"+result);</w:t>
      </w:r>
    </w:p>
    <w:p w14:paraId="58FE4DC8"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2EFAC5A7"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public void area(int a, int b)</w:t>
      </w:r>
    </w:p>
    <w:p w14:paraId="657D62E5"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1647D31F"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int result=a*b;</w:t>
      </w:r>
    </w:p>
    <w:p w14:paraId="5C7AFD43"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System.out.println("Area of square is"+result);</w:t>
      </w:r>
    </w:p>
    <w:p w14:paraId="7552EB99"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lastRenderedPageBreak/>
        <w:tab/>
        <w:t>}</w:t>
      </w:r>
    </w:p>
    <w:p w14:paraId="09253AE1"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public void area(int b, float h)</w:t>
      </w:r>
    </w:p>
    <w:p w14:paraId="74508B99"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51085FD2"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float result=(0.5f)*b*h;</w:t>
      </w:r>
    </w:p>
    <w:p w14:paraId="4950E337"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System.out.println("Area of rectangle is"+result);</w:t>
      </w:r>
    </w:p>
    <w:p w14:paraId="3F298C59"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37FA043B"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public static void main(String[] a)</w:t>
      </w:r>
    </w:p>
    <w:p w14:paraId="0D81135E"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t>{</w:t>
      </w:r>
    </w:p>
    <w:p w14:paraId="2BD0BF03"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Overload obj=new Overload();</w:t>
      </w:r>
    </w:p>
    <w:p w14:paraId="023CA2F8"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obj.area(10);</w:t>
      </w:r>
    </w:p>
    <w:p w14:paraId="6B44C581" w14:textId="77777777" w:rsidR="00DE7B50" w:rsidRPr="00793921"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b/>
      </w:r>
      <w:r w:rsidRPr="00793921">
        <w:rPr>
          <w:rFonts w:ascii="Times New Roman" w:eastAsia="Times New Roman" w:hAnsi="Times New Roman" w:cs="Times New Roman"/>
          <w:lang w:eastAsia="en-IN"/>
        </w:rPr>
        <w:tab/>
        <w:t>obj.area(10,20);</w:t>
      </w:r>
    </w:p>
    <w:p w14:paraId="4859D5A9" w14:textId="77777777" w:rsidR="00DE7B50" w:rsidRDefault="00DE7B50" w:rsidP="00DE7B50">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lastRenderedPageBreak/>
        <w:tab/>
      </w:r>
      <w:r w:rsidRPr="00793921">
        <w:rPr>
          <w:rFonts w:ascii="Times New Roman" w:eastAsia="Times New Roman" w:hAnsi="Times New Roman" w:cs="Times New Roman"/>
          <w:lang w:eastAsia="en-IN"/>
        </w:rPr>
        <w:tab/>
        <w:t>obj.area(10,12.3f);</w:t>
      </w:r>
      <w:r>
        <w:rPr>
          <w:rFonts w:ascii="Times New Roman" w:eastAsia="Times New Roman" w:hAnsi="Times New Roman" w:cs="Times New Roman"/>
          <w:lang w:eastAsia="en-IN"/>
        </w:rPr>
        <w:t xml:space="preserve"> </w:t>
      </w:r>
      <w:r w:rsidRPr="00793921">
        <w:rPr>
          <w:rFonts w:ascii="Times New Roman" w:eastAsia="Times New Roman" w:hAnsi="Times New Roman" w:cs="Times New Roman"/>
          <w:lang w:eastAsia="en-IN"/>
        </w:rPr>
        <w:tab/>
        <w:t>}</w:t>
      </w:r>
      <w:r>
        <w:rPr>
          <w:rFonts w:ascii="Times New Roman" w:eastAsia="Times New Roman" w:hAnsi="Times New Roman" w:cs="Times New Roman"/>
          <w:lang w:eastAsia="en-IN"/>
        </w:rPr>
        <w:t xml:space="preserve"> </w:t>
      </w:r>
      <w:r w:rsidRPr="00793921">
        <w:rPr>
          <w:rFonts w:ascii="Times New Roman" w:eastAsia="Times New Roman" w:hAnsi="Times New Roman" w:cs="Times New Roman"/>
          <w:lang w:eastAsia="en-IN"/>
        </w:rPr>
        <w:tab/>
        <w:t>}</w:t>
      </w:r>
    </w:p>
    <w:p w14:paraId="4FFB7E39" w14:textId="77777777" w:rsidR="005511FE" w:rsidRDefault="005511FE" w:rsidP="00AF6890">
      <w:pPr>
        <w:spacing w:before="100" w:beforeAutospacing="1" w:after="100" w:afterAutospacing="1" w:line="240" w:lineRule="auto"/>
        <w:rPr>
          <w:rFonts w:ascii="Times New Roman" w:eastAsia="Times New Roman" w:hAnsi="Times New Roman" w:cs="Times New Roman"/>
          <w:lang w:eastAsia="en-IN"/>
        </w:rPr>
      </w:pPr>
    </w:p>
    <w:p w14:paraId="516DFDA0" w14:textId="0E56D5EF" w:rsidR="00793921" w:rsidRDefault="00793921" w:rsidP="00793921">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Output</w:t>
      </w:r>
    </w:p>
    <w:p w14:paraId="3C74F849" w14:textId="6011AB6B" w:rsidR="00793921" w:rsidRPr="00793921" w:rsidRDefault="00793921" w:rsidP="00793921">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rea of rectangle is</w:t>
      </w:r>
      <w:r w:rsidR="00645FE0">
        <w:rPr>
          <w:rFonts w:ascii="Times New Roman" w:eastAsia="Times New Roman" w:hAnsi="Times New Roman" w:cs="Times New Roman"/>
          <w:lang w:eastAsia="en-IN"/>
        </w:rPr>
        <w:t xml:space="preserve">  </w:t>
      </w:r>
      <w:r w:rsidRPr="00793921">
        <w:rPr>
          <w:rFonts w:ascii="Times New Roman" w:eastAsia="Times New Roman" w:hAnsi="Times New Roman" w:cs="Times New Roman"/>
          <w:lang w:eastAsia="en-IN"/>
        </w:rPr>
        <w:t>100</w:t>
      </w:r>
    </w:p>
    <w:p w14:paraId="6E65D2EC" w14:textId="4FB48DBB" w:rsidR="00793921" w:rsidRPr="00793921" w:rsidRDefault="00793921" w:rsidP="00793921">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rea of square is</w:t>
      </w:r>
      <w:r w:rsidR="00645FE0">
        <w:rPr>
          <w:rFonts w:ascii="Times New Roman" w:eastAsia="Times New Roman" w:hAnsi="Times New Roman" w:cs="Times New Roman"/>
          <w:lang w:eastAsia="en-IN"/>
        </w:rPr>
        <w:t xml:space="preserve">  </w:t>
      </w:r>
      <w:r w:rsidRPr="00793921">
        <w:rPr>
          <w:rFonts w:ascii="Times New Roman" w:eastAsia="Times New Roman" w:hAnsi="Times New Roman" w:cs="Times New Roman"/>
          <w:lang w:eastAsia="en-IN"/>
        </w:rPr>
        <w:t>200</w:t>
      </w:r>
    </w:p>
    <w:p w14:paraId="73631DBD" w14:textId="5CAE2DC0" w:rsidR="00793921" w:rsidRDefault="00793921" w:rsidP="00793921">
      <w:pPr>
        <w:spacing w:before="100" w:beforeAutospacing="1" w:after="100" w:afterAutospacing="1" w:line="240" w:lineRule="auto"/>
        <w:rPr>
          <w:rFonts w:ascii="Times New Roman" w:eastAsia="Times New Roman" w:hAnsi="Times New Roman" w:cs="Times New Roman"/>
          <w:lang w:eastAsia="en-IN"/>
        </w:rPr>
      </w:pPr>
      <w:r w:rsidRPr="00793921">
        <w:rPr>
          <w:rFonts w:ascii="Times New Roman" w:eastAsia="Times New Roman" w:hAnsi="Times New Roman" w:cs="Times New Roman"/>
          <w:lang w:eastAsia="en-IN"/>
        </w:rPr>
        <w:t>Area of rectangle is</w:t>
      </w:r>
      <w:r w:rsidR="00645FE0">
        <w:rPr>
          <w:rFonts w:ascii="Times New Roman" w:eastAsia="Times New Roman" w:hAnsi="Times New Roman" w:cs="Times New Roman"/>
          <w:lang w:eastAsia="en-IN"/>
        </w:rPr>
        <w:t xml:space="preserve"> </w:t>
      </w:r>
      <w:r w:rsidRPr="00793921">
        <w:rPr>
          <w:rFonts w:ascii="Times New Roman" w:eastAsia="Times New Roman" w:hAnsi="Times New Roman" w:cs="Times New Roman"/>
          <w:lang w:eastAsia="en-IN"/>
        </w:rPr>
        <w:t>61.5</w:t>
      </w:r>
    </w:p>
    <w:p w14:paraId="4D06CA41" w14:textId="24A7ADFC" w:rsidR="00793921" w:rsidRDefault="00CF135A" w:rsidP="00793921">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w:t>
      </w:r>
      <w:r w:rsidR="005C1038">
        <w:rPr>
          <w:rFonts w:ascii="Times New Roman" w:eastAsia="Times New Roman" w:hAnsi="Times New Roman" w:cs="Times New Roman"/>
          <w:lang w:eastAsia="en-IN"/>
        </w:rPr>
        <w:t>9</w:t>
      </w:r>
      <w:r>
        <w:rPr>
          <w:rFonts w:ascii="Times New Roman" w:eastAsia="Times New Roman" w:hAnsi="Times New Roman" w:cs="Times New Roman"/>
          <w:lang w:eastAsia="en-IN"/>
        </w:rPr>
        <w:t>.</w:t>
      </w:r>
      <w:r w:rsidR="005F2360" w:rsidRPr="005F2360">
        <w:t xml:space="preserve"> </w:t>
      </w:r>
      <w:r w:rsidR="005F2360" w:rsidRPr="005F2360">
        <w:rPr>
          <w:rFonts w:ascii="Times New Roman" w:eastAsia="Times New Roman" w:hAnsi="Times New Roman" w:cs="Times New Roman"/>
          <w:lang w:eastAsia="en-IN"/>
        </w:rPr>
        <w:t>Create a Class class called Rectangle and store length, width using constructor.</w:t>
      </w:r>
      <w:r w:rsidR="00E01773">
        <w:rPr>
          <w:rFonts w:ascii="Times New Roman" w:eastAsia="Times New Roman" w:hAnsi="Times New Roman" w:cs="Times New Roman"/>
          <w:lang w:eastAsia="en-IN"/>
        </w:rPr>
        <w:t xml:space="preserve"> </w:t>
      </w:r>
      <w:r w:rsidR="005F2360" w:rsidRPr="005F2360">
        <w:rPr>
          <w:rFonts w:ascii="Times New Roman" w:eastAsia="Times New Roman" w:hAnsi="Times New Roman" w:cs="Times New Roman"/>
          <w:lang w:eastAsia="en-IN"/>
        </w:rPr>
        <w:t>Calculate the area using that. Create tabletop using rectangle class and calculate the cost of painting that table top.</w:t>
      </w:r>
    </w:p>
    <w:p w14:paraId="301D1290"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import java.util.Scanner;</w:t>
      </w:r>
    </w:p>
    <w:p w14:paraId="665DDAED"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class Rectangle</w:t>
      </w:r>
    </w:p>
    <w:p w14:paraId="39A4B447"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7EA4DD22"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rotected double length, width;</w:t>
      </w:r>
    </w:p>
    <w:p w14:paraId="15C45D49"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lastRenderedPageBreak/>
        <w:t>protected double calcarea;</w:t>
      </w:r>
    </w:p>
    <w:p w14:paraId="293B7DC8"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ublic Rectangle()</w:t>
      </w:r>
    </w:p>
    <w:p w14:paraId="6A552756"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5FD30B98"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length = 0;</w:t>
      </w:r>
    </w:p>
    <w:p w14:paraId="3E70C200"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idth = 0;</w:t>
      </w:r>
    </w:p>
    <w:p w14:paraId="06CF568A"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5B37AC1F"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ublic void Area()</w:t>
      </w:r>
    </w:p>
    <w:p w14:paraId="01D2FFC0"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16AA1E1A"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calcarea = length * width;</w:t>
      </w:r>
    </w:p>
    <w:p w14:paraId="17518B84"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System.out.println(" Area is "+ calcarea);</w:t>
      </w:r>
    </w:p>
    <w:p w14:paraId="2E61F6AF"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7F416618"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lastRenderedPageBreak/>
        <w:t>}</w:t>
      </w:r>
    </w:p>
    <w:p w14:paraId="0AF6B4B6"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p>
    <w:p w14:paraId="357F65B0"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class tabletop extends Rectangle</w:t>
      </w:r>
    </w:p>
    <w:p w14:paraId="736CD3EC"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310AED69"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double cost;</w:t>
      </w:r>
    </w:p>
    <w:p w14:paraId="0B42A58C"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ublic tabletop()</w:t>
      </w:r>
    </w:p>
    <w:p w14:paraId="16D59B84"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1BBBDE83"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cost = 0;</w:t>
      </w:r>
    </w:p>
    <w:p w14:paraId="11540CFA"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60828DF0"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ublic tabletop(double length, double width)</w:t>
      </w:r>
    </w:p>
    <w:p w14:paraId="0B8C1618"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18384B65"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lastRenderedPageBreak/>
        <w:t>this.length = length;</w:t>
      </w:r>
    </w:p>
    <w:p w14:paraId="42B12FC4"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this.width = width;</w:t>
      </w:r>
    </w:p>
    <w:p w14:paraId="22825662"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7D38C1D1"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public void calcost()</w:t>
      </w:r>
    </w:p>
    <w:p w14:paraId="0570756D"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46558BDF" w14:textId="3A7E91AF"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Area</w:t>
      </w:r>
      <w:r w:rsidR="00E01773">
        <w:rPr>
          <w:rFonts w:ascii="Times New Roman" w:eastAsia="Times New Roman" w:hAnsi="Times New Roman" w:cs="Times New Roman"/>
          <w:lang w:eastAsia="en-IN"/>
        </w:rPr>
        <w:t xml:space="preserve"> </w:t>
      </w:r>
      <w:r w:rsidRPr="005F2360">
        <w:rPr>
          <w:rFonts w:ascii="Times New Roman" w:eastAsia="Times New Roman" w:hAnsi="Times New Roman" w:cs="Times New Roman"/>
          <w:lang w:eastAsia="en-IN"/>
        </w:rPr>
        <w:t>();</w:t>
      </w:r>
    </w:p>
    <w:p w14:paraId="5AE3C978"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cost = 1000;</w:t>
      </w:r>
    </w:p>
    <w:p w14:paraId="6FB4EA2A"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double totalcost = calcarea * cost;</w:t>
      </w:r>
    </w:p>
    <w:p w14:paraId="0A884AD7"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System.out.println("Total cost is " + totalcost);</w:t>
      </w:r>
    </w:p>
    <w:p w14:paraId="29ABDE11"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41730259"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2288941F"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lastRenderedPageBreak/>
        <w:t>class Inheritance1</w:t>
      </w:r>
    </w:p>
    <w:p w14:paraId="6CA72D85"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648A335C"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 xml:space="preserve"> public static void main(String[] ar)</w:t>
      </w:r>
    </w:p>
    <w:p w14:paraId="24E14DEE"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72776073"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 xml:space="preserve"> Scanner sc = new Scanner(System.in);</w:t>
      </w:r>
    </w:p>
    <w:p w14:paraId="68BC166F"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System.out.println(" Enter length and Width");</w:t>
      </w:r>
    </w:p>
    <w:p w14:paraId="12B58781"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double l = sc.nextDouble();</w:t>
      </w:r>
    </w:p>
    <w:p w14:paraId="591C17E9"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double w = sc.nextDouble();</w:t>
      </w:r>
    </w:p>
    <w:p w14:paraId="25CE1A64"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tabletop obj = new tabletop(l, w);</w:t>
      </w:r>
    </w:p>
    <w:p w14:paraId="6ED73283"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obj.calcost();</w:t>
      </w:r>
    </w:p>
    <w:p w14:paraId="50B9B0AB" w14:textId="77777777" w:rsidR="005F2360" w:rsidRP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t>}</w:t>
      </w:r>
    </w:p>
    <w:p w14:paraId="7EBB6B4E" w14:textId="77777777" w:rsidR="005F2360" w:rsidRDefault="005F2360" w:rsidP="005F2360">
      <w:pPr>
        <w:spacing w:before="100" w:beforeAutospacing="1" w:after="100" w:afterAutospacing="1" w:line="240" w:lineRule="auto"/>
        <w:rPr>
          <w:rFonts w:ascii="Times New Roman" w:eastAsia="Times New Roman" w:hAnsi="Times New Roman" w:cs="Times New Roman"/>
          <w:lang w:eastAsia="en-IN"/>
        </w:rPr>
      </w:pPr>
      <w:r w:rsidRPr="005F2360">
        <w:rPr>
          <w:rFonts w:ascii="Times New Roman" w:eastAsia="Times New Roman" w:hAnsi="Times New Roman" w:cs="Times New Roman"/>
          <w:lang w:eastAsia="en-IN"/>
        </w:rPr>
        <w:lastRenderedPageBreak/>
        <w:t>}</w:t>
      </w:r>
    </w:p>
    <w:p w14:paraId="09E2EEA3" w14:textId="2D0FAD3C" w:rsidR="00645FE0" w:rsidRDefault="00645FE0" w:rsidP="005F2360">
      <w:pPr>
        <w:spacing w:before="100" w:beforeAutospacing="1" w:after="100" w:afterAutospacing="1" w:line="240" w:lineRule="auto"/>
        <w:rPr>
          <w:rFonts w:ascii="Times New Roman" w:eastAsia="Times New Roman" w:hAnsi="Times New Roman" w:cs="Times New Roman"/>
          <w:lang w:eastAsia="en-IN"/>
        </w:rPr>
      </w:pPr>
      <w:r w:rsidRPr="00645FE0">
        <w:rPr>
          <w:rFonts w:ascii="Times New Roman" w:eastAsia="Times New Roman" w:hAnsi="Times New Roman" w:cs="Times New Roman"/>
          <w:noProof/>
          <w:lang w:eastAsia="en-IN"/>
        </w:rPr>
        <w:drawing>
          <wp:inline distT="0" distB="0" distL="0" distR="0" wp14:anchorId="4D759F2D" wp14:editId="0DBF4AB6">
            <wp:extent cx="5943600" cy="789940"/>
            <wp:effectExtent l="0" t="0" r="0" b="0"/>
            <wp:docPr id="1271606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06724" name=""/>
                    <pic:cNvPicPr/>
                  </pic:nvPicPr>
                  <pic:blipFill>
                    <a:blip r:embed="rId11"/>
                    <a:stretch>
                      <a:fillRect/>
                    </a:stretch>
                  </pic:blipFill>
                  <pic:spPr>
                    <a:xfrm>
                      <a:off x="0" y="0"/>
                      <a:ext cx="5943600" cy="789940"/>
                    </a:xfrm>
                    <a:prstGeom prst="rect">
                      <a:avLst/>
                    </a:prstGeom>
                  </pic:spPr>
                </pic:pic>
              </a:graphicData>
            </a:graphic>
          </wp:inline>
        </w:drawing>
      </w:r>
    </w:p>
    <w:p w14:paraId="5AC8E576" w14:textId="7E6705F5" w:rsidR="00D3388D" w:rsidRPr="00D3388D" w:rsidRDefault="005C1038" w:rsidP="00D3388D">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Q10</w:t>
      </w:r>
      <w:r w:rsidR="008169CC">
        <w:rPr>
          <w:rFonts w:ascii="Times New Roman" w:eastAsia="Times New Roman" w:hAnsi="Times New Roman" w:cs="Times New Roman"/>
          <w:lang w:eastAsia="en-IN"/>
        </w:rPr>
        <w:t xml:space="preserve">. </w:t>
      </w:r>
      <w:r w:rsidR="005E0582" w:rsidRPr="005E0582">
        <w:rPr>
          <w:rFonts w:ascii="Times New Roman" w:eastAsia="Times New Roman" w:hAnsi="Times New Roman" w:cs="Times New Roman"/>
          <w:lang w:eastAsia="en-IN"/>
        </w:rPr>
        <w:t>A company has two types of employees. 1. Salaried and 2.Daily wage. Salaried employees have their position and basic salary. Daily waged employees have basic and number of days worked. Accounts department wants to calculate the salary for both the type of employees and want to display all</w:t>
      </w:r>
      <w:r w:rsidR="005E0582">
        <w:rPr>
          <w:rFonts w:ascii="Times New Roman" w:eastAsia="Times New Roman" w:hAnsi="Times New Roman" w:cs="Times New Roman"/>
          <w:lang w:eastAsia="en-IN"/>
        </w:rPr>
        <w:t xml:space="preserve"> </w:t>
      </w:r>
      <w:r w:rsidR="005E0582" w:rsidRPr="005E0582">
        <w:rPr>
          <w:rFonts w:ascii="Times New Roman" w:eastAsia="Times New Roman" w:hAnsi="Times New Roman" w:cs="Times New Roman"/>
          <w:lang w:eastAsia="en-IN"/>
        </w:rPr>
        <w:t xml:space="preserve">details about the employee. Write a code to implement this concept with the </w:t>
      </w:r>
      <w:bookmarkStart w:id="8" w:name="_Hlk191738149"/>
      <w:r w:rsidR="00D3388D" w:rsidRPr="00D3388D">
        <w:rPr>
          <w:rFonts w:ascii="Times New Roman" w:eastAsia="Times New Roman" w:hAnsi="Times New Roman" w:cs="Times New Roman"/>
          <w:lang w:eastAsia="en-IN"/>
        </w:rPr>
        <w:t>import java.util.Scanner;</w:t>
      </w:r>
    </w:p>
    <w:p w14:paraId="6817D846"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lass Emp</w:t>
      </w:r>
    </w:p>
    <w:p w14:paraId="75D0F1A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6BD3C06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int emp_id;</w:t>
      </w:r>
    </w:p>
    <w:p w14:paraId="358816F1"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tring emp_name;</w:t>
      </w:r>
    </w:p>
    <w:p w14:paraId="40E4DCF7"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protected Emp(int id, String name)</w:t>
      </w:r>
    </w:p>
    <w:p w14:paraId="26FDB92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w:t>
      </w:r>
    </w:p>
    <w:p w14:paraId="6EB5340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this.emp_id = id;</w:t>
      </w:r>
    </w:p>
    <w:p w14:paraId="389A047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emp_name = name;</w:t>
      </w:r>
    </w:p>
    <w:p w14:paraId="07A99F33"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114D1ED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void Print()</w:t>
      </w:r>
    </w:p>
    <w:p w14:paraId="56A4607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7B14961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ystem.out.println("Emp ID: " + emp_id);</w:t>
      </w:r>
    </w:p>
    <w:p w14:paraId="5FCE84F6"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ystem.out.println("Emp Name: " + emp_name);</w:t>
      </w:r>
    </w:p>
    <w:p w14:paraId="10CFA96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09A2E50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49392D1C"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lass salaried extends Emp</w:t>
      </w:r>
    </w:p>
    <w:p w14:paraId="318476C5"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w:t>
      </w:r>
    </w:p>
    <w:p w14:paraId="41CD371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int basic;</w:t>
      </w:r>
    </w:p>
    <w:p w14:paraId="78C81B5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tring position;</w:t>
      </w:r>
    </w:p>
    <w:p w14:paraId="2FCCCCB7"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alaried(int id,String name,int basicsalary, String posi)</w:t>
      </w:r>
    </w:p>
    <w:p w14:paraId="5ED65DAC"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60D47D7A" w14:textId="6B4876CA"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uper(id,</w:t>
      </w:r>
      <w:r w:rsidR="00BD5AA6">
        <w:rPr>
          <w:rFonts w:ascii="Times New Roman" w:eastAsia="Times New Roman" w:hAnsi="Times New Roman" w:cs="Times New Roman"/>
          <w:lang w:eastAsia="en-IN"/>
        </w:rPr>
        <w:t xml:space="preserve"> </w:t>
      </w:r>
      <w:r w:rsidRPr="00D3388D">
        <w:rPr>
          <w:rFonts w:ascii="Times New Roman" w:eastAsia="Times New Roman" w:hAnsi="Times New Roman" w:cs="Times New Roman"/>
          <w:lang w:eastAsia="en-IN"/>
        </w:rPr>
        <w:t>name);</w:t>
      </w:r>
    </w:p>
    <w:p w14:paraId="52DEA40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basic = basicsalary;</w:t>
      </w:r>
    </w:p>
    <w:p w14:paraId="4247CAA1"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osition = posi;</w:t>
      </w:r>
    </w:p>
    <w:p w14:paraId="573568C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3700FEB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void calculate()</w:t>
      </w:r>
    </w:p>
    <w:p w14:paraId="3C38B8A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6711AAE6"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float total =basic + (basic *0.3f) + (basic* 0.5f);</w:t>
      </w:r>
    </w:p>
    <w:p w14:paraId="2BD6228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ystem.out.println(" Total salary is " + total);</w:t>
      </w:r>
    </w:p>
    <w:p w14:paraId="50F7813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4225E617"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void Print()</w:t>
      </w:r>
    </w:p>
    <w:p w14:paraId="42F8CD8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5DF1B7B1" w14:textId="56021BB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uper.</w:t>
      </w:r>
      <w:r w:rsidR="00BD5AA6">
        <w:rPr>
          <w:rFonts w:ascii="Times New Roman" w:eastAsia="Times New Roman" w:hAnsi="Times New Roman" w:cs="Times New Roman"/>
          <w:lang w:eastAsia="en-IN"/>
        </w:rPr>
        <w:t xml:space="preserve"> </w:t>
      </w:r>
      <w:r w:rsidRPr="00D3388D">
        <w:rPr>
          <w:rFonts w:ascii="Times New Roman" w:eastAsia="Times New Roman" w:hAnsi="Times New Roman" w:cs="Times New Roman"/>
          <w:lang w:eastAsia="en-IN"/>
        </w:rPr>
        <w:t>Print();</w:t>
      </w:r>
    </w:p>
    <w:p w14:paraId="1D20E09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ystem.out.println(" Your position is" + position);</w:t>
      </w:r>
    </w:p>
    <w:p w14:paraId="11559C5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alculate();</w:t>
      </w:r>
    </w:p>
    <w:p w14:paraId="1C5A622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5274821B"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5AB01D06"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lass dailywage extends Emp</w:t>
      </w:r>
    </w:p>
    <w:p w14:paraId="31565981"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w:t>
      </w:r>
    </w:p>
    <w:p w14:paraId="58B47A0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int basic;</w:t>
      </w:r>
    </w:p>
    <w:p w14:paraId="1EBA92BF"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int noofdays;</w:t>
      </w:r>
    </w:p>
    <w:p w14:paraId="769C7D4E"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dailywage(int id, String name, int basicsalary, int days) </w:t>
      </w:r>
    </w:p>
    <w:p w14:paraId="6C8003F5"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0624BA21"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super(id,name);</w:t>
      </w:r>
    </w:p>
    <w:p w14:paraId="4A053BA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basic = basicsalary;</w:t>
      </w:r>
    </w:p>
    <w:p w14:paraId="45CE9AA9"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 xml:space="preserve"> noofdays = days;</w:t>
      </w:r>
    </w:p>
    <w:p w14:paraId="22101E3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5F62D447"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void calculate()</w:t>
      </w:r>
    </w:p>
    <w:p w14:paraId="6D769483"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792C54EE"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float total = basic * noofdays;</w:t>
      </w:r>
    </w:p>
    <w:p w14:paraId="34C32BAB"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ystem.out.println(" Total salary is " + total);</w:t>
      </w:r>
    </w:p>
    <w:p w14:paraId="3E6F06AE"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44600698"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void Print()</w:t>
      </w:r>
    </w:p>
    <w:p w14:paraId="32E9D6B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4FDE76EE"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uper.Print();</w:t>
      </w:r>
    </w:p>
    <w:p w14:paraId="24856380"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ystem.out.println(" You have worked " + noofdays + "days");</w:t>
      </w:r>
    </w:p>
    <w:p w14:paraId="2C46F394"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alculate();</w:t>
      </w:r>
    </w:p>
    <w:p w14:paraId="38FB3295"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17D0525A"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2DF40077"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class Empdetails</w:t>
      </w:r>
    </w:p>
    <w:p w14:paraId="04C2B0CC"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lastRenderedPageBreak/>
        <w:t>{</w:t>
      </w:r>
    </w:p>
    <w:p w14:paraId="3C05343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public static void main(String[] a)</w:t>
      </w:r>
    </w:p>
    <w:p w14:paraId="2EB1CF7E"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7671EB9D"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salaried obj1 = new salaried(1001, "Akshitha", 40000, "Manager");</w:t>
      </w:r>
    </w:p>
    <w:p w14:paraId="0B68D3E2"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obj1.Print();</w:t>
      </w:r>
    </w:p>
    <w:p w14:paraId="4F9543AB"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dailywage obj2 = new dailywage(1002, "Raman", 15000, 25);</w:t>
      </w:r>
    </w:p>
    <w:p w14:paraId="2C51C44C"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obj2.Print();</w:t>
      </w:r>
    </w:p>
    <w:p w14:paraId="57E474E5" w14:textId="77777777" w:rsidR="00D3388D" w:rsidRPr="00D3388D"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p w14:paraId="08BE1484" w14:textId="34678E23" w:rsidR="008169CC" w:rsidRDefault="00D3388D" w:rsidP="00D3388D">
      <w:pPr>
        <w:spacing w:before="100" w:beforeAutospacing="1" w:after="100" w:afterAutospacing="1" w:line="240" w:lineRule="auto"/>
        <w:rPr>
          <w:rFonts w:ascii="Times New Roman" w:eastAsia="Times New Roman" w:hAnsi="Times New Roman" w:cs="Times New Roman"/>
          <w:lang w:eastAsia="en-IN"/>
        </w:rPr>
      </w:pPr>
      <w:r w:rsidRPr="00D3388D">
        <w:rPr>
          <w:rFonts w:ascii="Times New Roman" w:eastAsia="Times New Roman" w:hAnsi="Times New Roman" w:cs="Times New Roman"/>
          <w:lang w:eastAsia="en-IN"/>
        </w:rPr>
        <w:t>}</w:t>
      </w:r>
    </w:p>
    <w:bookmarkEnd w:id="8"/>
    <w:p w14:paraId="5D0B0DEB" w14:textId="00C45282" w:rsidR="00583B35" w:rsidRPr="005F2360" w:rsidRDefault="00583B35" w:rsidP="00D3388D">
      <w:pPr>
        <w:spacing w:before="100" w:beforeAutospacing="1" w:after="100" w:afterAutospacing="1" w:line="240" w:lineRule="auto"/>
        <w:rPr>
          <w:rFonts w:ascii="Times New Roman" w:eastAsia="Times New Roman" w:hAnsi="Times New Roman" w:cs="Times New Roman"/>
          <w:lang w:eastAsia="en-IN"/>
        </w:rPr>
      </w:pPr>
      <w:r w:rsidRPr="00583B35">
        <w:rPr>
          <w:rFonts w:ascii="Times New Roman" w:eastAsia="Times New Roman" w:hAnsi="Times New Roman" w:cs="Times New Roman"/>
          <w:noProof/>
          <w:lang w:eastAsia="en-IN"/>
        </w:rPr>
        <w:drawing>
          <wp:inline distT="0" distB="0" distL="0" distR="0" wp14:anchorId="069DE992" wp14:editId="00B055A4">
            <wp:extent cx="5943600" cy="884555"/>
            <wp:effectExtent l="0" t="0" r="0" b="0"/>
            <wp:docPr id="618619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19017" name=""/>
                    <pic:cNvPicPr/>
                  </pic:nvPicPr>
                  <pic:blipFill>
                    <a:blip r:embed="rId12"/>
                    <a:stretch>
                      <a:fillRect/>
                    </a:stretch>
                  </pic:blipFill>
                  <pic:spPr>
                    <a:xfrm>
                      <a:off x="0" y="0"/>
                      <a:ext cx="5943600" cy="884555"/>
                    </a:xfrm>
                    <a:prstGeom prst="rect">
                      <a:avLst/>
                    </a:prstGeom>
                  </pic:spPr>
                </pic:pic>
              </a:graphicData>
            </a:graphic>
          </wp:inline>
        </w:drawing>
      </w:r>
    </w:p>
    <w:p w14:paraId="2A58FBBF" w14:textId="306B8B38" w:rsidR="005F2360" w:rsidRPr="00793921" w:rsidRDefault="005C1038" w:rsidP="00793921">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lastRenderedPageBreak/>
        <w:t>Q11.</w:t>
      </w:r>
      <w:r w:rsidRPr="005C1038">
        <w:rPr>
          <w:rFonts w:ascii="Times New Roman" w:eastAsia="Times New Roman" w:hAnsi="Times New Roman" w:cs="Times New Roman"/>
          <w:lang w:eastAsia="en-IN"/>
        </w:rPr>
        <w:t xml:space="preserve"> </w:t>
      </w:r>
      <w:r w:rsidRPr="006C2EE3">
        <w:rPr>
          <w:rFonts w:ascii="Times New Roman" w:eastAsia="Times New Roman" w:hAnsi="Times New Roman" w:cs="Times New Roman"/>
          <w:lang w:eastAsia="en-IN"/>
        </w:rPr>
        <w:t>Write a program to create interface A in this interface we have two method meth1 and meth2. Implements this interface in another class named MyClass</w:t>
      </w:r>
      <w:r>
        <w:rPr>
          <w:rFonts w:ascii="Times New Roman" w:eastAsia="Times New Roman" w:hAnsi="Times New Roman" w:cs="Times New Roman"/>
          <w:lang w:eastAsia="en-IN"/>
        </w:rPr>
        <w:t>.</w:t>
      </w:r>
    </w:p>
    <w:p w14:paraId="09A9D698"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bookmarkStart w:id="9" w:name="_Hlk191738419"/>
      <w:r w:rsidRPr="005C1038">
        <w:rPr>
          <w:rFonts w:ascii="Times New Roman" w:eastAsia="Times New Roman" w:hAnsi="Times New Roman" w:cs="Times New Roman"/>
          <w:lang w:eastAsia="en-IN"/>
        </w:rPr>
        <w:t>import java.util.Scanner;</w:t>
      </w:r>
    </w:p>
    <w:p w14:paraId="539A4548"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interface A</w:t>
      </w:r>
    </w:p>
    <w:p w14:paraId="6060C09C"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w:t>
      </w:r>
    </w:p>
    <w:p w14:paraId="7AC9F843"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void add(int a,int b);</w:t>
      </w:r>
    </w:p>
    <w:p w14:paraId="31460925"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void meth1();</w:t>
      </w:r>
    </w:p>
    <w:p w14:paraId="66D98C02"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w:t>
      </w:r>
    </w:p>
    <w:p w14:paraId="42DD1213"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interface B</w:t>
      </w:r>
    </w:p>
    <w:p w14:paraId="360B4B94"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w:t>
      </w:r>
    </w:p>
    <w:p w14:paraId="6A5F3D16"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void sub(int a, int b);</w:t>
      </w:r>
    </w:p>
    <w:p w14:paraId="62B76A67"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w:t>
      </w:r>
    </w:p>
    <w:p w14:paraId="3179E376"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lastRenderedPageBreak/>
        <w:t>class MyClass implements A,B</w:t>
      </w:r>
    </w:p>
    <w:p w14:paraId="2C17EAE1" w14:textId="77777777" w:rsid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w:t>
      </w:r>
    </w:p>
    <w:p w14:paraId="4EDE2DC3" w14:textId="036062F2" w:rsidR="007361E3"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int static Counter=0;</w:t>
      </w:r>
    </w:p>
    <w:p w14:paraId="406AA7A4" w14:textId="223D49A2" w:rsidR="007361E3"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static</w:t>
      </w:r>
    </w:p>
    <w:p w14:paraId="19FB4A02" w14:textId="1865653B" w:rsidR="007361E3"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w:t>
      </w:r>
    </w:p>
    <w:p w14:paraId="640B95DA" w14:textId="1E6B01E1" w:rsidR="007361E3"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Counter++;</w:t>
      </w:r>
    </w:p>
    <w:p w14:paraId="3FB37963" w14:textId="675784F0" w:rsidR="007361E3"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System.out.println(“ Value of counter is”+ Counter);</w:t>
      </w:r>
    </w:p>
    <w:p w14:paraId="061BDAC0" w14:textId="55FA709C" w:rsidR="007361E3" w:rsidRPr="005C1038"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w:t>
      </w:r>
    </w:p>
    <w:p w14:paraId="2C9A7861"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public void add(int a,int b)</w:t>
      </w:r>
    </w:p>
    <w:p w14:paraId="3D08F562"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1BBA89C5"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int result=a+b;</w:t>
      </w:r>
    </w:p>
    <w:p w14:paraId="5E4403E3"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lastRenderedPageBreak/>
        <w:t xml:space="preserve">      System.out.println(" Result is "+ result);</w:t>
      </w:r>
    </w:p>
    <w:p w14:paraId="7255F394"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666E65FB"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public void meth1()</w:t>
      </w:r>
    </w:p>
    <w:p w14:paraId="344B39B5"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44F1A155"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float area=3.14f*5.0f *5.0f;</w:t>
      </w:r>
    </w:p>
    <w:p w14:paraId="04C705C9"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System.out.println("Area of circle " + area);</w:t>
      </w:r>
    </w:p>
    <w:p w14:paraId="6235A392"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3ED0F0AE"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public void sub(int a,int b)</w:t>
      </w:r>
    </w:p>
    <w:p w14:paraId="70AE187A"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61EDF548"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int result=a-b;</w:t>
      </w:r>
    </w:p>
    <w:p w14:paraId="00E7B9D4"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System.out.println(" Result of subtraction  is "+ result);</w:t>
      </w:r>
    </w:p>
    <w:p w14:paraId="54D0B85B"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lastRenderedPageBreak/>
        <w:t xml:space="preserve">   }</w:t>
      </w:r>
    </w:p>
    <w:p w14:paraId="663D59B1"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public static void main(String[] ar)</w:t>
      </w:r>
    </w:p>
    <w:p w14:paraId="5AA6D06A"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p>
    <w:p w14:paraId="4C9648AD"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MyClass obj= new MyClass();</w:t>
      </w:r>
    </w:p>
    <w:p w14:paraId="3C6EEA57"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obj.meth1();</w:t>
      </w:r>
    </w:p>
    <w:p w14:paraId="0620EF1D" w14:textId="77777777" w:rsidR="005C1038" w:rsidRP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obj.add(10,20);</w:t>
      </w:r>
    </w:p>
    <w:p w14:paraId="3881E767" w14:textId="77777777" w:rsidR="005C1038"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obj.sub(30,10);</w:t>
      </w:r>
    </w:p>
    <w:p w14:paraId="2EB1AE4E" w14:textId="556C41CF" w:rsidR="007361E3" w:rsidRPr="005C1038" w:rsidRDefault="007361E3" w:rsidP="007361E3">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w:t>
      </w:r>
      <w:r w:rsidRPr="005C1038">
        <w:rPr>
          <w:rFonts w:ascii="Times New Roman" w:eastAsia="Times New Roman" w:hAnsi="Times New Roman" w:cs="Times New Roman"/>
          <w:lang w:eastAsia="en-IN"/>
        </w:rPr>
        <w:t>MyClass obj</w:t>
      </w:r>
      <w:r>
        <w:rPr>
          <w:rFonts w:ascii="Times New Roman" w:eastAsia="Times New Roman" w:hAnsi="Times New Roman" w:cs="Times New Roman"/>
          <w:lang w:eastAsia="en-IN"/>
        </w:rPr>
        <w:t>1</w:t>
      </w:r>
      <w:r w:rsidRPr="005C1038">
        <w:rPr>
          <w:rFonts w:ascii="Times New Roman" w:eastAsia="Times New Roman" w:hAnsi="Times New Roman" w:cs="Times New Roman"/>
          <w:lang w:eastAsia="en-IN"/>
        </w:rPr>
        <w:t>= new MyClass();</w:t>
      </w:r>
    </w:p>
    <w:p w14:paraId="7C2010B4" w14:textId="312020D6" w:rsidR="007361E3" w:rsidRPr="005C1038" w:rsidRDefault="007361E3" w:rsidP="005C1038">
      <w:pPr>
        <w:spacing w:before="100" w:beforeAutospacing="1" w:after="100" w:afterAutospacing="1"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     obj1.add(45,80);</w:t>
      </w:r>
    </w:p>
    <w:p w14:paraId="1E9DDB3A" w14:textId="37CB3B17" w:rsidR="00793921" w:rsidRPr="00793921" w:rsidRDefault="005C1038" w:rsidP="005C1038">
      <w:pPr>
        <w:spacing w:before="100" w:beforeAutospacing="1" w:after="100" w:afterAutospacing="1" w:line="240" w:lineRule="auto"/>
        <w:rPr>
          <w:rFonts w:ascii="Times New Roman" w:eastAsia="Times New Roman" w:hAnsi="Times New Roman" w:cs="Times New Roman"/>
          <w:lang w:eastAsia="en-IN"/>
        </w:rPr>
      </w:pPr>
      <w:r w:rsidRPr="005C1038">
        <w:rPr>
          <w:rFonts w:ascii="Times New Roman" w:eastAsia="Times New Roman" w:hAnsi="Times New Roman" w:cs="Times New Roman"/>
          <w:lang w:eastAsia="en-IN"/>
        </w:rPr>
        <w:t xml:space="preserve">      }</w:t>
      </w:r>
      <w:r w:rsidR="00B60E75">
        <w:rPr>
          <w:rFonts w:ascii="Times New Roman" w:eastAsia="Times New Roman" w:hAnsi="Times New Roman" w:cs="Times New Roman"/>
          <w:lang w:eastAsia="en-IN"/>
        </w:rPr>
        <w:t xml:space="preserve"> }</w:t>
      </w:r>
    </w:p>
    <w:bookmarkEnd w:id="9"/>
    <w:p w14:paraId="60F5FD00" w14:textId="023343D1" w:rsidR="000E259E" w:rsidRPr="00055CE8" w:rsidRDefault="00974768" w:rsidP="00AF6890">
      <w:pPr>
        <w:spacing w:before="100" w:beforeAutospacing="1" w:after="100" w:afterAutospacing="1" w:line="240" w:lineRule="auto"/>
        <w:rPr>
          <w:rFonts w:ascii="Times New Roman" w:eastAsia="Times New Roman" w:hAnsi="Times New Roman" w:cs="Times New Roman"/>
          <w:lang w:eastAsia="en-IN"/>
        </w:rPr>
      </w:pPr>
      <w:r w:rsidRPr="00974768">
        <w:rPr>
          <w:rFonts w:ascii="Times New Roman" w:eastAsia="Times New Roman" w:hAnsi="Times New Roman" w:cs="Times New Roman"/>
          <w:noProof/>
          <w:lang w:eastAsia="en-IN"/>
        </w:rPr>
        <w:drawing>
          <wp:inline distT="0" distB="0" distL="0" distR="0" wp14:anchorId="03BD53A4" wp14:editId="73AF01BA">
            <wp:extent cx="5943600" cy="702945"/>
            <wp:effectExtent l="0" t="0" r="0" b="1905"/>
            <wp:docPr id="869184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84313" name=""/>
                    <pic:cNvPicPr/>
                  </pic:nvPicPr>
                  <pic:blipFill>
                    <a:blip r:embed="rId13"/>
                    <a:stretch>
                      <a:fillRect/>
                    </a:stretch>
                  </pic:blipFill>
                  <pic:spPr>
                    <a:xfrm>
                      <a:off x="0" y="0"/>
                      <a:ext cx="5943600" cy="702945"/>
                    </a:xfrm>
                    <a:prstGeom prst="rect">
                      <a:avLst/>
                    </a:prstGeom>
                  </pic:spPr>
                </pic:pic>
              </a:graphicData>
            </a:graphic>
          </wp:inline>
        </w:drawing>
      </w:r>
    </w:p>
    <w:p w14:paraId="312C9B25" w14:textId="6DCC5049" w:rsidR="00D43B94" w:rsidRDefault="00AC159C" w:rsidP="00A927C8">
      <w:pPr>
        <w:rPr>
          <w:rFonts w:ascii="Times New Roman" w:hAnsi="Times New Roman" w:cs="Times New Roman"/>
          <w:sz w:val="22"/>
          <w:szCs w:val="22"/>
        </w:rPr>
      </w:pPr>
      <w:r>
        <w:rPr>
          <w:rFonts w:ascii="Times New Roman" w:hAnsi="Times New Roman" w:cs="Times New Roman"/>
          <w:sz w:val="22"/>
          <w:szCs w:val="22"/>
        </w:rPr>
        <w:lastRenderedPageBreak/>
        <w:t>Q12. Write a code to understand the concept of package.</w:t>
      </w:r>
    </w:p>
    <w:p w14:paraId="197B2975" w14:textId="162B0AA8" w:rsidR="008F1227" w:rsidRDefault="008F1227" w:rsidP="00A927C8">
      <w:pPr>
        <w:rPr>
          <w:rFonts w:ascii="Times New Roman" w:hAnsi="Times New Roman" w:cs="Times New Roman"/>
          <w:sz w:val="22"/>
          <w:szCs w:val="22"/>
        </w:rPr>
      </w:pPr>
      <w:r>
        <w:rPr>
          <w:rFonts w:ascii="Times New Roman" w:hAnsi="Times New Roman" w:cs="Times New Roman"/>
          <w:sz w:val="22"/>
          <w:szCs w:val="22"/>
        </w:rPr>
        <w:t xml:space="preserve">         Inter1.java</w:t>
      </w:r>
    </w:p>
    <w:p w14:paraId="7BB8E478" w14:textId="77777777" w:rsidR="008F1227" w:rsidRPr="008F1227" w:rsidRDefault="008F1227" w:rsidP="008F1227">
      <w:pPr>
        <w:rPr>
          <w:rFonts w:ascii="Times New Roman" w:hAnsi="Times New Roman" w:cs="Times New Roman"/>
          <w:sz w:val="22"/>
          <w:szCs w:val="22"/>
        </w:rPr>
      </w:pPr>
      <w:r>
        <w:rPr>
          <w:rFonts w:ascii="Times New Roman" w:hAnsi="Times New Roman" w:cs="Times New Roman"/>
          <w:sz w:val="22"/>
          <w:szCs w:val="22"/>
        </w:rPr>
        <w:t xml:space="preserve">       </w:t>
      </w:r>
      <w:r w:rsidRPr="008F1227">
        <w:rPr>
          <w:rFonts w:ascii="Times New Roman" w:hAnsi="Times New Roman" w:cs="Times New Roman"/>
          <w:sz w:val="22"/>
          <w:szCs w:val="22"/>
        </w:rPr>
        <w:t>package myfirst1;</w:t>
      </w:r>
    </w:p>
    <w:p w14:paraId="7F21D629"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public interface inter1</w:t>
      </w:r>
    </w:p>
    <w:p w14:paraId="5021EBCA"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w:t>
      </w:r>
    </w:p>
    <w:p w14:paraId="405F78D4"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void add(int a,int b);</w:t>
      </w:r>
    </w:p>
    <w:p w14:paraId="29AB2BB1"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default void disp()</w:t>
      </w:r>
    </w:p>
    <w:p w14:paraId="26B7F480"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w:t>
      </w:r>
    </w:p>
    <w:p w14:paraId="7A2BAC1C"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 xml:space="preserve">   System.out.println("displaying data");</w:t>
      </w:r>
    </w:p>
    <w:p w14:paraId="7876B7AA"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w:t>
      </w:r>
    </w:p>
    <w:p w14:paraId="7D70DA95"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static void disp2()</w:t>
      </w:r>
    </w:p>
    <w:p w14:paraId="6D7E80A2"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 xml:space="preserve">   {</w:t>
      </w:r>
    </w:p>
    <w:p w14:paraId="2919C675"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 xml:space="preserve">   System.out.println("displaying data from static");</w:t>
      </w:r>
    </w:p>
    <w:p w14:paraId="5CDF36DE"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lastRenderedPageBreak/>
        <w:t xml:space="preserve">   }</w:t>
      </w:r>
    </w:p>
    <w:p w14:paraId="3F8E1603" w14:textId="7A48BD9C" w:rsid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w:t>
      </w:r>
    </w:p>
    <w:p w14:paraId="147C0875" w14:textId="07FB39FF" w:rsidR="008F1227" w:rsidRDefault="008F1227" w:rsidP="008F1227">
      <w:pPr>
        <w:rPr>
          <w:rFonts w:ascii="Times New Roman" w:hAnsi="Times New Roman" w:cs="Times New Roman"/>
          <w:sz w:val="22"/>
          <w:szCs w:val="22"/>
        </w:rPr>
      </w:pPr>
      <w:r>
        <w:rPr>
          <w:rFonts w:ascii="Times New Roman" w:hAnsi="Times New Roman" w:cs="Times New Roman"/>
          <w:sz w:val="22"/>
          <w:szCs w:val="22"/>
        </w:rPr>
        <w:t>Second.java</w:t>
      </w:r>
    </w:p>
    <w:p w14:paraId="32461A0C"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package myfirst1;</w:t>
      </w:r>
    </w:p>
    <w:p w14:paraId="4661FC06"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public class second implements inter1</w:t>
      </w:r>
    </w:p>
    <w:p w14:paraId="380E5ED4"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w:t>
      </w:r>
    </w:p>
    <w:p w14:paraId="1A58AD08"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 xml:space="preserve">public static void main(String[] args) </w:t>
      </w:r>
    </w:p>
    <w:p w14:paraId="39CA4298" w14:textId="58799A93"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w:t>
      </w:r>
      <w:r w:rsidRPr="008F1227">
        <w:rPr>
          <w:rFonts w:ascii="Times New Roman" w:hAnsi="Times New Roman" w:cs="Times New Roman"/>
          <w:sz w:val="22"/>
          <w:szCs w:val="22"/>
        </w:rPr>
        <w:tab/>
      </w:r>
      <w:r w:rsidR="005517C3">
        <w:rPr>
          <w:rFonts w:ascii="Times New Roman" w:hAnsi="Times New Roman" w:cs="Times New Roman"/>
          <w:sz w:val="22"/>
          <w:szCs w:val="22"/>
        </w:rPr>
        <w:t>s</w:t>
      </w:r>
      <w:r w:rsidRPr="008F1227">
        <w:rPr>
          <w:rFonts w:ascii="Times New Roman" w:hAnsi="Times New Roman" w:cs="Times New Roman"/>
          <w:sz w:val="22"/>
          <w:szCs w:val="22"/>
        </w:rPr>
        <w:t>econd obj= new second();</w:t>
      </w:r>
    </w:p>
    <w:p w14:paraId="1F698B66"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obj.add(100,20);</w:t>
      </w:r>
    </w:p>
    <w:p w14:paraId="2F159B27"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obj.disp();</w:t>
      </w:r>
    </w:p>
    <w:p w14:paraId="6AEDEB80"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inter1.disp2();</w:t>
      </w:r>
    </w:p>
    <w:p w14:paraId="44708084" w14:textId="77777777" w:rsidR="008F1227" w:rsidRPr="008F1227" w:rsidRDefault="008F1227" w:rsidP="008F1227">
      <w:pPr>
        <w:rPr>
          <w:rFonts w:ascii="Times New Roman" w:hAnsi="Times New Roman" w:cs="Times New Roman"/>
          <w:sz w:val="22"/>
          <w:szCs w:val="22"/>
        </w:rPr>
      </w:pPr>
    </w:p>
    <w:p w14:paraId="2AFF1AE6"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w:t>
      </w:r>
    </w:p>
    <w:p w14:paraId="2E73A9E9"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lastRenderedPageBreak/>
        <w:tab/>
        <w:t>public void add(int a, int b)</w:t>
      </w:r>
    </w:p>
    <w:p w14:paraId="264A2C7C"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w:t>
      </w:r>
    </w:p>
    <w:p w14:paraId="069954F0"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int sum=a+b;</w:t>
      </w:r>
    </w:p>
    <w:p w14:paraId="435C1E07"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System.out.println("sum is "+sum);</w:t>
      </w:r>
    </w:p>
    <w:p w14:paraId="3FF8DE24"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r>
    </w:p>
    <w:p w14:paraId="496EDE9F"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w:t>
      </w:r>
    </w:p>
    <w:p w14:paraId="3D5F67E8"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public void disp()</w:t>
      </w:r>
    </w:p>
    <w:p w14:paraId="10220993"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 xml:space="preserve">   {</w:t>
      </w:r>
    </w:p>
    <w:p w14:paraId="04D5FB29"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 xml:space="preserve">   inter1.super.disp();</w:t>
      </w:r>
    </w:p>
    <w:p w14:paraId="2011148F" w14:textId="77777777" w:rsidR="008F1227" w:rsidRP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r>
      <w:r w:rsidRPr="008F1227">
        <w:rPr>
          <w:rFonts w:ascii="Times New Roman" w:hAnsi="Times New Roman" w:cs="Times New Roman"/>
          <w:sz w:val="22"/>
          <w:szCs w:val="22"/>
        </w:rPr>
        <w:tab/>
        <w:t xml:space="preserve">   System.out.println("displaying data from second main ");</w:t>
      </w:r>
    </w:p>
    <w:p w14:paraId="5152F9AE" w14:textId="47E06B75" w:rsidR="008F1227" w:rsidRDefault="008F1227" w:rsidP="008F1227">
      <w:pPr>
        <w:rPr>
          <w:rFonts w:ascii="Times New Roman" w:hAnsi="Times New Roman" w:cs="Times New Roman"/>
          <w:sz w:val="22"/>
          <w:szCs w:val="22"/>
        </w:rPr>
      </w:pPr>
      <w:r w:rsidRPr="008F1227">
        <w:rPr>
          <w:rFonts w:ascii="Times New Roman" w:hAnsi="Times New Roman" w:cs="Times New Roman"/>
          <w:sz w:val="22"/>
          <w:szCs w:val="22"/>
        </w:rPr>
        <w:tab/>
        <w:t xml:space="preserve">   }</w:t>
      </w:r>
      <w:r>
        <w:rPr>
          <w:rFonts w:ascii="Times New Roman" w:hAnsi="Times New Roman" w:cs="Times New Roman"/>
          <w:sz w:val="22"/>
          <w:szCs w:val="22"/>
        </w:rPr>
        <w:t xml:space="preserve">   </w:t>
      </w:r>
      <w:r w:rsidRPr="008F1227">
        <w:rPr>
          <w:rFonts w:ascii="Times New Roman" w:hAnsi="Times New Roman" w:cs="Times New Roman"/>
          <w:sz w:val="22"/>
          <w:szCs w:val="22"/>
        </w:rPr>
        <w:t>}</w:t>
      </w:r>
    </w:p>
    <w:p w14:paraId="6C88BBA2" w14:textId="77777777" w:rsidR="00BE1F3E" w:rsidRDefault="00BE1F3E" w:rsidP="00BE1F3E">
      <w:pPr>
        <w:autoSpaceDE w:val="0"/>
        <w:autoSpaceDN w:val="0"/>
        <w:adjustRightInd w:val="0"/>
        <w:spacing w:after="0" w:line="240" w:lineRule="auto"/>
        <w:rPr>
          <w:rFonts w:ascii="Courier New" w:hAnsi="Courier New" w:cs="Courier New"/>
          <w:kern w:val="0"/>
          <w:sz w:val="36"/>
          <w:szCs w:val="36"/>
        </w:rPr>
      </w:pPr>
      <w:r>
        <w:rPr>
          <w:rFonts w:ascii="Times New Roman" w:hAnsi="Times New Roman" w:cs="Times New Roman"/>
          <w:sz w:val="22"/>
          <w:szCs w:val="22"/>
        </w:rPr>
        <w:t xml:space="preserve">               </w:t>
      </w:r>
      <w:r>
        <w:rPr>
          <w:rFonts w:ascii="Courier New" w:hAnsi="Courier New" w:cs="Courier New"/>
          <w:color w:val="000000"/>
          <w:kern w:val="0"/>
          <w:sz w:val="36"/>
          <w:szCs w:val="36"/>
        </w:rPr>
        <w:t>sum is 120</w:t>
      </w:r>
    </w:p>
    <w:p w14:paraId="54932EC9" w14:textId="72A14F49" w:rsidR="00BE1F3E" w:rsidRDefault="00BE1F3E" w:rsidP="00BE1F3E">
      <w:pPr>
        <w:autoSpaceDE w:val="0"/>
        <w:autoSpaceDN w:val="0"/>
        <w:adjustRightInd w:val="0"/>
        <w:spacing w:after="0" w:line="240" w:lineRule="auto"/>
        <w:rPr>
          <w:rFonts w:ascii="Courier New" w:hAnsi="Courier New" w:cs="Courier New"/>
          <w:kern w:val="0"/>
          <w:sz w:val="36"/>
          <w:szCs w:val="36"/>
        </w:rPr>
      </w:pPr>
      <w:r>
        <w:rPr>
          <w:rFonts w:ascii="Courier New" w:hAnsi="Courier New" w:cs="Courier New"/>
          <w:color w:val="000000"/>
          <w:kern w:val="0"/>
          <w:sz w:val="36"/>
          <w:szCs w:val="36"/>
        </w:rPr>
        <w:t xml:space="preserve">    displaying data</w:t>
      </w:r>
    </w:p>
    <w:p w14:paraId="2D76B574" w14:textId="70F5CAD2" w:rsidR="00BE1F3E" w:rsidRDefault="00BE1F3E" w:rsidP="00BE1F3E">
      <w:pPr>
        <w:autoSpaceDE w:val="0"/>
        <w:autoSpaceDN w:val="0"/>
        <w:adjustRightInd w:val="0"/>
        <w:spacing w:after="0" w:line="240" w:lineRule="auto"/>
        <w:rPr>
          <w:rFonts w:ascii="Courier New" w:hAnsi="Courier New" w:cs="Courier New"/>
          <w:kern w:val="0"/>
          <w:sz w:val="36"/>
          <w:szCs w:val="36"/>
        </w:rPr>
      </w:pPr>
      <w:r>
        <w:rPr>
          <w:rFonts w:ascii="Courier New" w:hAnsi="Courier New" w:cs="Courier New"/>
          <w:color w:val="000000"/>
          <w:kern w:val="0"/>
          <w:sz w:val="36"/>
          <w:szCs w:val="36"/>
        </w:rPr>
        <w:lastRenderedPageBreak/>
        <w:t xml:space="preserve">    displaying data from second main </w:t>
      </w:r>
    </w:p>
    <w:p w14:paraId="3E1BF437" w14:textId="690943A8" w:rsidR="00BE1F3E" w:rsidRDefault="00BE1F3E" w:rsidP="00BE1F3E">
      <w:pPr>
        <w:autoSpaceDE w:val="0"/>
        <w:autoSpaceDN w:val="0"/>
        <w:adjustRightInd w:val="0"/>
        <w:spacing w:after="0" w:line="240" w:lineRule="auto"/>
        <w:rPr>
          <w:rFonts w:ascii="Courier New" w:hAnsi="Courier New" w:cs="Courier New"/>
          <w:kern w:val="0"/>
          <w:sz w:val="36"/>
          <w:szCs w:val="36"/>
        </w:rPr>
      </w:pPr>
      <w:r>
        <w:rPr>
          <w:rFonts w:ascii="Courier New" w:hAnsi="Courier New" w:cs="Courier New"/>
          <w:color w:val="000000"/>
          <w:kern w:val="0"/>
          <w:sz w:val="36"/>
          <w:szCs w:val="36"/>
        </w:rPr>
        <w:t xml:space="preserve">    displaying data from static</w:t>
      </w:r>
    </w:p>
    <w:p w14:paraId="4A72D20F" w14:textId="5174A9FC" w:rsidR="00BE1F3E" w:rsidRDefault="00BE1F3E" w:rsidP="008F1227">
      <w:pPr>
        <w:rPr>
          <w:rFonts w:ascii="Times New Roman" w:hAnsi="Times New Roman" w:cs="Times New Roman"/>
          <w:sz w:val="22"/>
          <w:szCs w:val="22"/>
        </w:rPr>
      </w:pPr>
    </w:p>
    <w:sectPr w:rsidR="00BE1F3E" w:rsidSect="00A927C8">
      <w:footerReference w:type="default" r:id="rId14"/>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64A94" w14:textId="77777777" w:rsidR="00C10608" w:rsidRDefault="00C10608" w:rsidP="008F1227">
      <w:pPr>
        <w:spacing w:after="0" w:line="240" w:lineRule="auto"/>
      </w:pPr>
      <w:r>
        <w:separator/>
      </w:r>
    </w:p>
  </w:endnote>
  <w:endnote w:type="continuationSeparator" w:id="0">
    <w:p w14:paraId="7DEA6F92" w14:textId="77777777" w:rsidR="00C10608" w:rsidRDefault="00C10608" w:rsidP="008F1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35473397"/>
      <w:docPartObj>
        <w:docPartGallery w:val="Page Numbers (Bottom of Page)"/>
        <w:docPartUnique/>
      </w:docPartObj>
    </w:sdtPr>
    <w:sdtEndPr>
      <w:rPr>
        <w:noProof/>
      </w:rPr>
    </w:sdtEndPr>
    <w:sdtContent>
      <w:p w14:paraId="5D355D19" w14:textId="6E0892CB" w:rsidR="008F1227" w:rsidRDefault="008F1227">
        <w:pPr>
          <w:pStyle w:val="Footer"/>
          <w:jc w:val="center"/>
        </w:pPr>
        <w:r>
          <w:fldChar w:fldCharType="begin"/>
        </w:r>
        <w:r>
          <w:instrText xml:space="preserve"> PAGE   \* MERGEFORMAT </w:instrText>
        </w:r>
        <w:r>
          <w:fldChar w:fldCharType="separate"/>
        </w:r>
        <w:r w:rsidR="00754A64">
          <w:rPr>
            <w:noProof/>
          </w:rPr>
          <w:t>1</w:t>
        </w:r>
        <w:r>
          <w:rPr>
            <w:noProof/>
          </w:rPr>
          <w:fldChar w:fldCharType="end"/>
        </w:r>
      </w:p>
    </w:sdtContent>
  </w:sdt>
  <w:p w14:paraId="45BD6C7D" w14:textId="77777777" w:rsidR="008F1227" w:rsidRDefault="008F12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C525D" w14:textId="77777777" w:rsidR="00C10608" w:rsidRDefault="00C10608" w:rsidP="008F1227">
      <w:pPr>
        <w:spacing w:after="0" w:line="240" w:lineRule="auto"/>
      </w:pPr>
      <w:r>
        <w:separator/>
      </w:r>
    </w:p>
  </w:footnote>
  <w:footnote w:type="continuationSeparator" w:id="0">
    <w:p w14:paraId="589BCD20" w14:textId="77777777" w:rsidR="00C10608" w:rsidRDefault="00C10608" w:rsidP="008F12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6A62A64"/>
    <w:multiLevelType w:val="multilevel"/>
    <w:tmpl w:val="624455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5271E47"/>
    <w:multiLevelType w:val="hybridMultilevel"/>
    <w:tmpl w:val="9326C228"/>
    <w:lvl w:ilvl="0" w:tplc="8286D11E">
      <w:start w:val="1"/>
      <w:numFmt w:val="decimal"/>
      <w:lvlText w:val="%1."/>
      <w:lvlJc w:val="left"/>
      <w:pPr>
        <w:ind w:left="1080" w:hanging="360"/>
      </w:pPr>
      <w:rPr>
        <w:rFonts w:hint="default"/>
      </w:rPr>
    </w:lvl>
    <w:lvl w:ilvl="1" w:tplc="F00C9C96">
      <w:start w:val="1"/>
      <w:numFmt w:val="lowerLetter"/>
      <w:lvlText w:val="%2."/>
      <w:lvlJc w:val="left"/>
      <w:pPr>
        <w:ind w:left="1800" w:hanging="360"/>
      </w:pPr>
      <w:rPr>
        <w:b/>
        <w:bCs w:val="0"/>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58F57F47"/>
    <w:multiLevelType w:val="multilevel"/>
    <w:tmpl w:val="50706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EF1603A"/>
    <w:multiLevelType w:val="multilevel"/>
    <w:tmpl w:val="6EF1603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I0s7AwBWILM2MDMyUdpeDU4uLM/DyQAkOTWgBLnkViLQAAAA=="/>
  </w:docVars>
  <w:rsids>
    <w:rsidRoot w:val="00A927C8"/>
    <w:rsid w:val="00011174"/>
    <w:rsid w:val="0004122C"/>
    <w:rsid w:val="000C04BE"/>
    <w:rsid w:val="000D0EC1"/>
    <w:rsid w:val="000D7830"/>
    <w:rsid w:val="000E259E"/>
    <w:rsid w:val="000F4EAE"/>
    <w:rsid w:val="0010570A"/>
    <w:rsid w:val="00134378"/>
    <w:rsid w:val="00162711"/>
    <w:rsid w:val="001973EC"/>
    <w:rsid w:val="001B1691"/>
    <w:rsid w:val="001C1D62"/>
    <w:rsid w:val="001D7038"/>
    <w:rsid w:val="00220F65"/>
    <w:rsid w:val="00230FAD"/>
    <w:rsid w:val="0024217D"/>
    <w:rsid w:val="00250FE0"/>
    <w:rsid w:val="00287119"/>
    <w:rsid w:val="003207D4"/>
    <w:rsid w:val="003307C9"/>
    <w:rsid w:val="00357BA6"/>
    <w:rsid w:val="003925B6"/>
    <w:rsid w:val="003B4C5E"/>
    <w:rsid w:val="003E163D"/>
    <w:rsid w:val="003E7304"/>
    <w:rsid w:val="00403CE2"/>
    <w:rsid w:val="00480F30"/>
    <w:rsid w:val="00503AB0"/>
    <w:rsid w:val="0052644D"/>
    <w:rsid w:val="005304F0"/>
    <w:rsid w:val="005511FE"/>
    <w:rsid w:val="005517C3"/>
    <w:rsid w:val="00583B35"/>
    <w:rsid w:val="005C1038"/>
    <w:rsid w:val="005D4EC6"/>
    <w:rsid w:val="005E0582"/>
    <w:rsid w:val="005F2360"/>
    <w:rsid w:val="00645FE0"/>
    <w:rsid w:val="00676C5E"/>
    <w:rsid w:val="006A7FD6"/>
    <w:rsid w:val="00701C3E"/>
    <w:rsid w:val="007361E3"/>
    <w:rsid w:val="00754A64"/>
    <w:rsid w:val="0078345B"/>
    <w:rsid w:val="00793921"/>
    <w:rsid w:val="007C04AF"/>
    <w:rsid w:val="007C5FAA"/>
    <w:rsid w:val="00801EE8"/>
    <w:rsid w:val="008169CC"/>
    <w:rsid w:val="00823D00"/>
    <w:rsid w:val="008355C8"/>
    <w:rsid w:val="00880CE6"/>
    <w:rsid w:val="00884950"/>
    <w:rsid w:val="008C1CA3"/>
    <w:rsid w:val="008E20AD"/>
    <w:rsid w:val="008F1227"/>
    <w:rsid w:val="00917719"/>
    <w:rsid w:val="00957FF7"/>
    <w:rsid w:val="00974768"/>
    <w:rsid w:val="00980C94"/>
    <w:rsid w:val="00983DDD"/>
    <w:rsid w:val="00990D1E"/>
    <w:rsid w:val="009C7B26"/>
    <w:rsid w:val="009E7783"/>
    <w:rsid w:val="00A927C8"/>
    <w:rsid w:val="00AC159C"/>
    <w:rsid w:val="00AF6890"/>
    <w:rsid w:val="00B03562"/>
    <w:rsid w:val="00B10BFA"/>
    <w:rsid w:val="00B253F8"/>
    <w:rsid w:val="00B60E75"/>
    <w:rsid w:val="00B93F17"/>
    <w:rsid w:val="00BA4656"/>
    <w:rsid w:val="00BC66A0"/>
    <w:rsid w:val="00BC6EA9"/>
    <w:rsid w:val="00BD5AA6"/>
    <w:rsid w:val="00BE1F3E"/>
    <w:rsid w:val="00BF21A7"/>
    <w:rsid w:val="00C10608"/>
    <w:rsid w:val="00C70C55"/>
    <w:rsid w:val="00CF135A"/>
    <w:rsid w:val="00D3388D"/>
    <w:rsid w:val="00D43B94"/>
    <w:rsid w:val="00D82407"/>
    <w:rsid w:val="00DB600E"/>
    <w:rsid w:val="00DE7B50"/>
    <w:rsid w:val="00E01773"/>
    <w:rsid w:val="00E15BF0"/>
    <w:rsid w:val="00E50E1F"/>
    <w:rsid w:val="00E95DE5"/>
    <w:rsid w:val="00F026C3"/>
    <w:rsid w:val="00F079AD"/>
    <w:rsid w:val="00F15637"/>
    <w:rsid w:val="00F91EEF"/>
    <w:rsid w:val="00FC5949"/>
    <w:rsid w:val="00FC60AB"/>
    <w:rsid w:val="00FF74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B8F7FC"/>
  <w15:chartTrackingRefBased/>
  <w15:docId w15:val="{0BAEADB9-F837-4960-A298-B7342BE184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927C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927C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A927C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927C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927C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927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27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27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27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27C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927C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927C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927C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927C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927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27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27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27C8"/>
    <w:rPr>
      <w:rFonts w:eastAsiaTheme="majorEastAsia" w:cstheme="majorBidi"/>
      <w:color w:val="272727" w:themeColor="text1" w:themeTint="D8"/>
    </w:rPr>
  </w:style>
  <w:style w:type="paragraph" w:styleId="Title">
    <w:name w:val="Title"/>
    <w:basedOn w:val="Normal"/>
    <w:next w:val="Normal"/>
    <w:link w:val="TitleChar"/>
    <w:uiPriority w:val="10"/>
    <w:qFormat/>
    <w:rsid w:val="00A927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27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27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27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27C8"/>
    <w:pPr>
      <w:spacing w:before="160"/>
      <w:jc w:val="center"/>
    </w:pPr>
    <w:rPr>
      <w:i/>
      <w:iCs/>
      <w:color w:val="404040" w:themeColor="text1" w:themeTint="BF"/>
    </w:rPr>
  </w:style>
  <w:style w:type="character" w:customStyle="1" w:styleId="QuoteChar">
    <w:name w:val="Quote Char"/>
    <w:basedOn w:val="DefaultParagraphFont"/>
    <w:link w:val="Quote"/>
    <w:uiPriority w:val="29"/>
    <w:rsid w:val="00A927C8"/>
    <w:rPr>
      <w:i/>
      <w:iCs/>
      <w:color w:val="404040" w:themeColor="text1" w:themeTint="BF"/>
    </w:rPr>
  </w:style>
  <w:style w:type="paragraph" w:styleId="ListParagraph">
    <w:name w:val="List Paragraph"/>
    <w:basedOn w:val="Normal"/>
    <w:uiPriority w:val="34"/>
    <w:qFormat/>
    <w:rsid w:val="00A927C8"/>
    <w:pPr>
      <w:ind w:left="720"/>
      <w:contextualSpacing/>
    </w:pPr>
  </w:style>
  <w:style w:type="character" w:styleId="IntenseEmphasis">
    <w:name w:val="Intense Emphasis"/>
    <w:basedOn w:val="DefaultParagraphFont"/>
    <w:uiPriority w:val="21"/>
    <w:qFormat/>
    <w:rsid w:val="00A927C8"/>
    <w:rPr>
      <w:i/>
      <w:iCs/>
      <w:color w:val="2F5496" w:themeColor="accent1" w:themeShade="BF"/>
    </w:rPr>
  </w:style>
  <w:style w:type="paragraph" w:styleId="IntenseQuote">
    <w:name w:val="Intense Quote"/>
    <w:basedOn w:val="Normal"/>
    <w:next w:val="Normal"/>
    <w:link w:val="IntenseQuoteChar"/>
    <w:uiPriority w:val="30"/>
    <w:qFormat/>
    <w:rsid w:val="00A927C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927C8"/>
    <w:rPr>
      <w:i/>
      <w:iCs/>
      <w:color w:val="2F5496" w:themeColor="accent1" w:themeShade="BF"/>
    </w:rPr>
  </w:style>
  <w:style w:type="character" w:styleId="IntenseReference">
    <w:name w:val="Intense Reference"/>
    <w:basedOn w:val="DefaultParagraphFont"/>
    <w:uiPriority w:val="32"/>
    <w:qFormat/>
    <w:rsid w:val="00A927C8"/>
    <w:rPr>
      <w:b/>
      <w:bCs/>
      <w:smallCaps/>
      <w:color w:val="2F5496" w:themeColor="accent1" w:themeShade="BF"/>
      <w:spacing w:val="5"/>
    </w:rPr>
  </w:style>
  <w:style w:type="character" w:styleId="Strong">
    <w:name w:val="Strong"/>
    <w:basedOn w:val="DefaultParagraphFont"/>
    <w:uiPriority w:val="22"/>
    <w:qFormat/>
    <w:rsid w:val="00250FE0"/>
    <w:rPr>
      <w:b/>
      <w:bCs/>
    </w:rPr>
  </w:style>
  <w:style w:type="paragraph" w:styleId="Header">
    <w:name w:val="header"/>
    <w:basedOn w:val="Normal"/>
    <w:link w:val="HeaderChar"/>
    <w:uiPriority w:val="99"/>
    <w:unhideWhenUsed/>
    <w:rsid w:val="008F12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227"/>
  </w:style>
  <w:style w:type="paragraph" w:styleId="Footer">
    <w:name w:val="footer"/>
    <w:basedOn w:val="Normal"/>
    <w:link w:val="FooterChar"/>
    <w:uiPriority w:val="99"/>
    <w:unhideWhenUsed/>
    <w:rsid w:val="008F12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2819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6</Pages>
  <Words>2098</Words>
  <Characters>1196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 Komalavalli</dc:creator>
  <cp:keywords/>
  <dc:description/>
  <cp:lastModifiedBy>user</cp:lastModifiedBy>
  <cp:revision>2</cp:revision>
  <cp:lastPrinted>2025-03-18T10:12:00Z</cp:lastPrinted>
  <dcterms:created xsi:type="dcterms:W3CDTF">2025-04-21T03:28:00Z</dcterms:created>
  <dcterms:modified xsi:type="dcterms:W3CDTF">2025-04-21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97e221-f030-42fe-be45-058640af9b05</vt:lpwstr>
  </property>
</Properties>
</file>